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06D0E8" w14:textId="60D287EB" w:rsidR="00A10C26" w:rsidRPr="00074E4E" w:rsidRDefault="00A10C26" w:rsidP="007278E4">
      <w:pPr>
        <w:tabs>
          <w:tab w:val="left" w:pos="2840"/>
        </w:tabs>
        <w:rPr>
          <w:rFonts w:cs="Arial"/>
          <w:bCs/>
          <w:sz w:val="20"/>
          <w:szCs w:val="20"/>
        </w:rPr>
      </w:pPr>
      <w:r>
        <w:rPr>
          <w:rFonts w:cs="Arial"/>
          <w:bCs/>
          <w:sz w:val="20"/>
          <w:szCs w:val="20"/>
        </w:rPr>
        <w:t xml:space="preserve">Visit </w:t>
      </w:r>
      <w:hyperlink r:id="rId11" w:history="1">
        <w:r w:rsidRPr="00A02E60">
          <w:rPr>
            <w:rStyle w:val="Hyperlink"/>
            <w:rFonts w:cs="Arial"/>
            <w:bCs/>
            <w:sz w:val="20"/>
            <w:szCs w:val="20"/>
          </w:rPr>
          <w:t>Kia Global Media Center</w:t>
        </w:r>
      </w:hyperlink>
      <w:r>
        <w:rPr>
          <w:rFonts w:cs="Arial"/>
          <w:bCs/>
          <w:sz w:val="20"/>
          <w:szCs w:val="20"/>
        </w:rPr>
        <w:t xml:space="preserve"> for more </w:t>
      </w:r>
      <w:r w:rsidR="00304D4D">
        <w:rPr>
          <w:rFonts w:cs="Arial"/>
          <w:bCs/>
          <w:sz w:val="20"/>
          <w:szCs w:val="20"/>
        </w:rPr>
        <w:t xml:space="preserve">Kia </w:t>
      </w:r>
      <w:r>
        <w:rPr>
          <w:rFonts w:cs="Arial"/>
          <w:bCs/>
          <w:sz w:val="20"/>
          <w:szCs w:val="20"/>
        </w:rPr>
        <w:t>content</w:t>
      </w:r>
      <w:r w:rsidR="00A02E60">
        <w:rPr>
          <w:rFonts w:cs="Arial"/>
          <w:bCs/>
          <w:sz w:val="20"/>
          <w:szCs w:val="20"/>
        </w:rPr>
        <w:br/>
      </w:r>
    </w:p>
    <w:p w14:paraId="5F050FD8" w14:textId="77777777" w:rsidR="00CC76EC" w:rsidRDefault="00CC76EC" w:rsidP="008A6049">
      <w:pPr>
        <w:spacing w:line="360" w:lineRule="auto"/>
        <w:jc w:val="center"/>
        <w:rPr>
          <w:rFonts w:cs="Arial"/>
          <w:b/>
          <w:sz w:val="44"/>
          <w:szCs w:val="44"/>
          <w:lang w:eastAsia="ko-KR"/>
        </w:rPr>
        <w:sectPr w:rsidR="00CC76EC" w:rsidSect="00D12A04">
          <w:headerReference w:type="default" r:id="rId12"/>
          <w:footerReference w:type="even" r:id="rId13"/>
          <w:footerReference w:type="default" r:id="rId14"/>
          <w:footerReference w:type="first" r:id="rId15"/>
          <w:type w:val="continuous"/>
          <w:pgSz w:w="11906" w:h="16838"/>
          <w:pgMar w:top="2268" w:right="1440" w:bottom="1701" w:left="1440" w:header="708" w:footer="567" w:gutter="0"/>
          <w:cols w:space="708"/>
          <w:docGrid w:linePitch="360"/>
        </w:sectPr>
      </w:pPr>
    </w:p>
    <w:p w14:paraId="30AEE5C8" w14:textId="169A3A88" w:rsidR="008A6049" w:rsidRPr="003B00D5" w:rsidRDefault="004700C5" w:rsidP="008A6049">
      <w:pPr>
        <w:spacing w:line="360" w:lineRule="auto"/>
        <w:jc w:val="center"/>
        <w:rPr>
          <w:sz w:val="36"/>
          <w:szCs w:val="36"/>
          <w:lang w:eastAsia="ko-KR"/>
        </w:rPr>
      </w:pPr>
      <w:r>
        <w:rPr>
          <w:rFonts w:cs="Arial"/>
          <w:b/>
          <w:sz w:val="36"/>
          <w:szCs w:val="36"/>
          <w:lang w:eastAsia="ko-KR"/>
        </w:rPr>
        <w:t>New Documentary Shines Spotlight on Kia’s Global ‘Bootcamp’ Initiative</w:t>
      </w:r>
    </w:p>
    <w:p w14:paraId="25F71159" w14:textId="1584BD54" w:rsidR="00CC76EC" w:rsidRPr="004A0784" w:rsidRDefault="005829B3" w:rsidP="009F318A">
      <w:pPr>
        <w:pStyle w:val="ListParagraph"/>
        <w:ind w:left="0"/>
        <w:rPr>
          <w:rFonts w:cs="Arial"/>
          <w:b/>
        </w:rPr>
        <w:sectPr w:rsidR="00CC76EC" w:rsidRPr="004A0784" w:rsidSect="00074E4E">
          <w:type w:val="continuous"/>
          <w:pgSz w:w="11906" w:h="16838"/>
          <w:pgMar w:top="720" w:right="720" w:bottom="720" w:left="720" w:header="708" w:footer="567" w:gutter="0"/>
          <w:cols w:space="708"/>
          <w:docGrid w:linePitch="360"/>
        </w:sectPr>
      </w:pPr>
      <w:r w:rsidRPr="005829B3">
        <w:rPr>
          <w:rFonts w:cs="Arial"/>
          <w:b/>
          <w:sz w:val="32"/>
          <w:szCs w:val="32"/>
        </w:rPr>
        <w:t xml:space="preserve"> </w:t>
      </w:r>
    </w:p>
    <w:p w14:paraId="50E15E3D" w14:textId="2193E87F" w:rsidR="005829B3" w:rsidRPr="00074E4E" w:rsidRDefault="00C330F2" w:rsidP="009C3F30">
      <w:pPr>
        <w:pStyle w:val="HTMLPreformatted"/>
        <w:numPr>
          <w:ilvl w:val="0"/>
          <w:numId w:val="2"/>
        </w:numPr>
        <w:shd w:val="clear" w:color="auto" w:fill="FFFFFF"/>
        <w:spacing w:line="276" w:lineRule="auto"/>
        <w:rPr>
          <w:rFonts w:eastAsia="현대산스 Text" w:cs="Arial"/>
          <w:b/>
          <w:bCs/>
          <w:sz w:val="24"/>
          <w:szCs w:val="24"/>
          <w:lang w:eastAsia="ko-KR"/>
        </w:rPr>
      </w:pPr>
      <w:r>
        <w:rPr>
          <w:rFonts w:ascii="Arial" w:eastAsia="현대산스 Text" w:hAnsi="Arial" w:cs="Arial"/>
          <w:b/>
          <w:bCs/>
          <w:sz w:val="24"/>
          <w:szCs w:val="24"/>
          <w:lang w:val="en-US" w:eastAsia="ko-KR"/>
        </w:rPr>
        <w:t xml:space="preserve">Kia’s ‘Bootcamp’ program provides technological education to future generations in </w:t>
      </w:r>
      <w:r w:rsidR="000E77DE" w:rsidRPr="000E77DE">
        <w:rPr>
          <w:rFonts w:ascii="Arial" w:eastAsia="현대산스 Text" w:hAnsi="Arial" w:cs="Arial"/>
          <w:b/>
          <w:bCs/>
          <w:sz w:val="24"/>
          <w:szCs w:val="24"/>
          <w:lang w:val="en-US" w:eastAsia="ko-KR"/>
        </w:rPr>
        <w:t>Mexico, Peru, the Philippines and Morocco</w:t>
      </w:r>
    </w:p>
    <w:p w14:paraId="70E93561" w14:textId="3CD80FEC" w:rsidR="005829B3" w:rsidRPr="00074E4E" w:rsidRDefault="00C330F2" w:rsidP="009C3F30">
      <w:pPr>
        <w:pStyle w:val="HTMLPreformatted"/>
        <w:numPr>
          <w:ilvl w:val="0"/>
          <w:numId w:val="2"/>
        </w:numPr>
        <w:shd w:val="clear" w:color="auto" w:fill="FFFFFF"/>
        <w:spacing w:line="276" w:lineRule="auto"/>
        <w:rPr>
          <w:rFonts w:eastAsia="현대산스 Text" w:cs="Arial"/>
          <w:b/>
          <w:bCs/>
          <w:sz w:val="24"/>
          <w:szCs w:val="24"/>
          <w:lang w:eastAsia="ko-KR"/>
        </w:rPr>
      </w:pPr>
      <w:r>
        <w:rPr>
          <w:rFonts w:ascii="Arial" w:eastAsia="현대산스 Text" w:hAnsi="Arial" w:cs="Arial"/>
          <w:b/>
          <w:bCs/>
          <w:sz w:val="24"/>
          <w:szCs w:val="24"/>
          <w:lang w:val="en-US" w:eastAsia="ko-KR"/>
        </w:rPr>
        <w:t>Initiative aims to create a virtuous cycle of self-reliance</w:t>
      </w:r>
    </w:p>
    <w:p w14:paraId="3B72A981" w14:textId="4B489F4D" w:rsidR="00BA36A9" w:rsidRPr="00BA36A9" w:rsidRDefault="00C330F2" w:rsidP="009C3F30">
      <w:pPr>
        <w:pStyle w:val="HTMLPreformatted"/>
        <w:numPr>
          <w:ilvl w:val="0"/>
          <w:numId w:val="2"/>
        </w:numPr>
        <w:shd w:val="clear" w:color="auto" w:fill="FFFFFF"/>
        <w:spacing w:line="276" w:lineRule="auto"/>
        <w:rPr>
          <w:rFonts w:eastAsia="현대산스 Text" w:cs="Arial"/>
          <w:b/>
          <w:bCs/>
          <w:sz w:val="24"/>
          <w:szCs w:val="24"/>
          <w:lang w:eastAsia="ko-KR"/>
        </w:rPr>
      </w:pPr>
      <w:r>
        <w:rPr>
          <w:rFonts w:ascii="Arial" w:eastAsia="현대산스 Text" w:hAnsi="Arial" w:cs="Arial"/>
          <w:b/>
          <w:bCs/>
          <w:sz w:val="24"/>
          <w:szCs w:val="24"/>
          <w:lang w:val="en-US" w:eastAsia="ko-KR"/>
        </w:rPr>
        <w:t>Industry-academia partnerships provide route to employment for trainees at local Kia retailers</w:t>
      </w:r>
    </w:p>
    <w:p w14:paraId="489AAC6A" w14:textId="75CA658C" w:rsidR="005829B3" w:rsidRPr="00060AE1" w:rsidRDefault="00C330F2" w:rsidP="00060AE1">
      <w:pPr>
        <w:pStyle w:val="HTMLPreformatted"/>
        <w:numPr>
          <w:ilvl w:val="0"/>
          <w:numId w:val="2"/>
        </w:numPr>
        <w:shd w:val="clear" w:color="auto" w:fill="FFFFFF"/>
        <w:spacing w:line="276" w:lineRule="auto"/>
        <w:rPr>
          <w:rFonts w:eastAsia="현대산스 Text" w:cs="Arial"/>
          <w:b/>
          <w:bCs/>
          <w:sz w:val="24"/>
          <w:szCs w:val="24"/>
          <w:lang w:eastAsia="ko-KR"/>
        </w:rPr>
      </w:pPr>
      <w:r>
        <w:rPr>
          <w:rFonts w:ascii="Arial" w:eastAsia="현대산스 Text" w:hAnsi="Arial" w:cs="Arial"/>
          <w:b/>
          <w:bCs/>
          <w:sz w:val="24"/>
          <w:szCs w:val="24"/>
          <w:lang w:eastAsia="ko-KR"/>
        </w:rPr>
        <w:t xml:space="preserve">Expansion to </w:t>
      </w:r>
      <w:r w:rsidRPr="00C330F2">
        <w:rPr>
          <w:rFonts w:ascii="Arial" w:eastAsia="현대산스 Text" w:hAnsi="Arial" w:cs="Arial"/>
          <w:b/>
          <w:bCs/>
          <w:sz w:val="24"/>
          <w:szCs w:val="24"/>
          <w:lang w:val="en-US" w:eastAsia="ko-KR"/>
        </w:rPr>
        <w:t xml:space="preserve">Ecuador, South Africa, and Singapore </w:t>
      </w:r>
      <w:r>
        <w:rPr>
          <w:rFonts w:ascii="Arial" w:eastAsia="현대산스 Text" w:hAnsi="Arial" w:cs="Arial"/>
          <w:b/>
          <w:bCs/>
          <w:sz w:val="24"/>
          <w:szCs w:val="24"/>
          <w:lang w:val="en-US" w:eastAsia="ko-KR"/>
        </w:rPr>
        <w:t>set for</w:t>
      </w:r>
      <w:r w:rsidRPr="00C330F2">
        <w:rPr>
          <w:rFonts w:ascii="Arial" w:eastAsia="현대산스 Text" w:hAnsi="Arial" w:cs="Arial"/>
          <w:b/>
          <w:bCs/>
          <w:sz w:val="24"/>
          <w:szCs w:val="24"/>
          <w:lang w:val="en-US" w:eastAsia="ko-KR"/>
        </w:rPr>
        <w:t xml:space="preserve"> 2026</w:t>
      </w:r>
    </w:p>
    <w:p w14:paraId="43FCFC47" w14:textId="77777777" w:rsidR="004700C5" w:rsidRPr="005829B3" w:rsidRDefault="004700C5" w:rsidP="005829B3">
      <w:pPr>
        <w:spacing w:line="240" w:lineRule="auto"/>
        <w:rPr>
          <w:rFonts w:cs="Arial"/>
          <w:b/>
          <w:sz w:val="26"/>
          <w:szCs w:val="26"/>
          <w:lang w:eastAsia="ko-KR"/>
        </w:rPr>
      </w:pPr>
    </w:p>
    <w:p w14:paraId="725EF496" w14:textId="45835C9C" w:rsidR="00A90261" w:rsidRDefault="00697EFA" w:rsidP="00A90261">
      <w:pPr>
        <w:rPr>
          <w:rFonts w:cs="Arial"/>
        </w:rPr>
      </w:pPr>
      <w:r w:rsidRPr="00FF3C05">
        <w:rPr>
          <w:rFonts w:cs="Arial"/>
          <w:b/>
        </w:rPr>
        <w:t>(</w:t>
      </w:r>
      <w:r w:rsidR="00A90261">
        <w:rPr>
          <w:rFonts w:cs="Arial"/>
          <w:b/>
        </w:rPr>
        <w:t>SEOUL</w:t>
      </w:r>
      <w:r w:rsidRPr="00FF3C05">
        <w:rPr>
          <w:rFonts w:cs="Arial"/>
          <w:b/>
        </w:rPr>
        <w:t>)</w:t>
      </w:r>
      <w:r w:rsidR="004A422B" w:rsidRPr="00FF3C05">
        <w:rPr>
          <w:rFonts w:cs="Arial"/>
          <w:b/>
        </w:rPr>
        <w:t xml:space="preserve"> </w:t>
      </w:r>
      <w:r w:rsidR="00A90261">
        <w:rPr>
          <w:rFonts w:cs="Arial"/>
          <w:b/>
        </w:rPr>
        <w:t>January</w:t>
      </w:r>
      <w:r w:rsidR="008A6049">
        <w:rPr>
          <w:rFonts w:cs="Arial"/>
          <w:b/>
        </w:rPr>
        <w:t xml:space="preserve"> </w:t>
      </w:r>
      <w:r w:rsidR="00A90261">
        <w:rPr>
          <w:rFonts w:cs="Arial"/>
          <w:b/>
        </w:rPr>
        <w:t>21</w:t>
      </w:r>
      <w:r w:rsidR="008A6049">
        <w:rPr>
          <w:rFonts w:cs="Arial"/>
          <w:b/>
        </w:rPr>
        <w:t xml:space="preserve">, </w:t>
      </w:r>
      <w:r w:rsidR="00A90261">
        <w:rPr>
          <w:rFonts w:cs="Arial"/>
          <w:b/>
        </w:rPr>
        <w:t>2026</w:t>
      </w:r>
      <w:r w:rsidR="000E59CF" w:rsidRPr="00FF3C05">
        <w:rPr>
          <w:rFonts w:cs="Arial"/>
          <w:b/>
        </w:rPr>
        <w:t xml:space="preserve"> </w:t>
      </w:r>
      <w:r w:rsidR="004A422B" w:rsidRPr="00FF3C05">
        <w:rPr>
          <w:rFonts w:cs="Arial"/>
        </w:rPr>
        <w:t>–</w:t>
      </w:r>
      <w:r w:rsidR="007D24E1">
        <w:rPr>
          <w:rFonts w:cs="Arial"/>
        </w:rPr>
        <w:t xml:space="preserve"> </w:t>
      </w:r>
      <w:r w:rsidR="00A90261" w:rsidRPr="00A90261">
        <w:rPr>
          <w:rFonts w:cs="Arial"/>
        </w:rPr>
        <w:t>Kia</w:t>
      </w:r>
      <w:r w:rsidR="00951BD5">
        <w:rPr>
          <w:rFonts w:cs="Arial"/>
        </w:rPr>
        <w:t xml:space="preserve"> Corporation (Kia)</w:t>
      </w:r>
      <w:r w:rsidR="00A90261" w:rsidRPr="00A90261">
        <w:rPr>
          <w:rFonts w:cs="Arial"/>
        </w:rPr>
        <w:t xml:space="preserve"> </w:t>
      </w:r>
      <w:r w:rsidR="00A90261">
        <w:rPr>
          <w:rFonts w:cs="Arial"/>
        </w:rPr>
        <w:t xml:space="preserve">has </w:t>
      </w:r>
      <w:r w:rsidR="00951BD5">
        <w:rPr>
          <w:rFonts w:cs="Arial"/>
        </w:rPr>
        <w:t xml:space="preserve">today </w:t>
      </w:r>
      <w:r w:rsidR="00A90261" w:rsidRPr="00A90261">
        <w:rPr>
          <w:rFonts w:cs="Arial"/>
        </w:rPr>
        <w:t xml:space="preserve">unveiled a </w:t>
      </w:r>
      <w:hyperlink r:id="rId16" w:history="1">
        <w:r w:rsidR="00951BD5" w:rsidRPr="006E07DF">
          <w:rPr>
            <w:rStyle w:val="Hyperlink"/>
            <w:rFonts w:cs="Arial"/>
            <w:b/>
            <w:bCs/>
          </w:rPr>
          <w:t>new</w:t>
        </w:r>
        <w:r w:rsidR="00A90261" w:rsidRPr="006E07DF">
          <w:rPr>
            <w:rStyle w:val="Hyperlink"/>
            <w:rFonts w:cs="Arial"/>
            <w:b/>
            <w:bCs/>
          </w:rPr>
          <w:t xml:space="preserve"> documentary</w:t>
        </w:r>
      </w:hyperlink>
      <w:r w:rsidR="00951BD5">
        <w:rPr>
          <w:rFonts w:cs="Arial"/>
        </w:rPr>
        <w:t xml:space="preserve"> highlighting the work of its</w:t>
      </w:r>
      <w:r w:rsidR="00A90261" w:rsidRPr="00A90261">
        <w:rPr>
          <w:rFonts w:cs="Arial"/>
        </w:rPr>
        <w:t xml:space="preserve"> </w:t>
      </w:r>
      <w:r w:rsidR="00A90261" w:rsidRPr="00426EBA">
        <w:rPr>
          <w:rFonts w:cs="Arial"/>
          <w:b/>
          <w:bCs/>
        </w:rPr>
        <w:t>‘Bootcamp’</w:t>
      </w:r>
      <w:r w:rsidR="00951BD5" w:rsidRPr="00426EBA">
        <w:rPr>
          <w:rFonts w:cs="Arial"/>
          <w:b/>
          <w:bCs/>
        </w:rPr>
        <w:t xml:space="preserve"> program</w:t>
      </w:r>
      <w:r w:rsidR="00951BD5">
        <w:rPr>
          <w:rFonts w:cs="Arial"/>
        </w:rPr>
        <w:t xml:space="preserve">, </w:t>
      </w:r>
      <w:r w:rsidR="00A90261" w:rsidRPr="00A90261">
        <w:rPr>
          <w:rFonts w:cs="Arial"/>
        </w:rPr>
        <w:t>which provides</w:t>
      </w:r>
      <w:r w:rsidR="00426EBA">
        <w:rPr>
          <w:rFonts w:cs="Arial"/>
        </w:rPr>
        <w:t xml:space="preserve"> relevant</w:t>
      </w:r>
      <w:r w:rsidR="00A90261" w:rsidRPr="00A90261">
        <w:rPr>
          <w:rFonts w:cs="Arial"/>
        </w:rPr>
        <w:t xml:space="preserve"> technology education for future generations</w:t>
      </w:r>
      <w:r w:rsidR="00426EBA">
        <w:rPr>
          <w:rFonts w:cs="Arial"/>
        </w:rPr>
        <w:t xml:space="preserve">, </w:t>
      </w:r>
      <w:r w:rsidR="00A90261" w:rsidRPr="00A90261">
        <w:rPr>
          <w:rFonts w:cs="Arial"/>
        </w:rPr>
        <w:t>help</w:t>
      </w:r>
      <w:r w:rsidR="00426EBA">
        <w:rPr>
          <w:rFonts w:cs="Arial"/>
        </w:rPr>
        <w:t>ing</w:t>
      </w:r>
      <w:r w:rsidR="00A90261" w:rsidRPr="00A90261">
        <w:rPr>
          <w:rFonts w:cs="Arial"/>
        </w:rPr>
        <w:t xml:space="preserve"> global</w:t>
      </w:r>
      <w:r w:rsidR="00951BD5">
        <w:rPr>
          <w:rFonts w:cs="Arial"/>
        </w:rPr>
        <w:t xml:space="preserve"> </w:t>
      </w:r>
      <w:r w:rsidR="00A90261" w:rsidRPr="00A90261">
        <w:rPr>
          <w:rFonts w:cs="Arial"/>
        </w:rPr>
        <w:t xml:space="preserve">communities establish a </w:t>
      </w:r>
      <w:r w:rsidR="00A90261" w:rsidRPr="00426EBA">
        <w:rPr>
          <w:rFonts w:cs="Arial"/>
          <w:b/>
          <w:bCs/>
        </w:rPr>
        <w:t>foundation for self-reliance</w:t>
      </w:r>
      <w:r w:rsidR="00A90261" w:rsidRPr="00A90261">
        <w:rPr>
          <w:rFonts w:cs="Arial"/>
        </w:rPr>
        <w:t>.</w:t>
      </w:r>
    </w:p>
    <w:p w14:paraId="57B94694" w14:textId="77777777" w:rsidR="00951BD5" w:rsidRDefault="00951BD5" w:rsidP="00A90261">
      <w:pPr>
        <w:rPr>
          <w:rFonts w:cs="Arial"/>
        </w:rPr>
      </w:pPr>
    </w:p>
    <w:p w14:paraId="6F4B2517" w14:textId="2BF683BC" w:rsidR="00426EBA" w:rsidRPr="00426EBA" w:rsidRDefault="00426EBA" w:rsidP="00A90261">
      <w:pPr>
        <w:rPr>
          <w:rFonts w:cs="Arial"/>
          <w:b/>
          <w:bCs/>
        </w:rPr>
      </w:pPr>
      <w:r w:rsidRPr="00426EBA">
        <w:rPr>
          <w:rFonts w:cs="Arial"/>
          <w:b/>
          <w:bCs/>
        </w:rPr>
        <w:t>What is Bootcamp?</w:t>
      </w:r>
    </w:p>
    <w:p w14:paraId="405F1FCC" w14:textId="7D2443F3" w:rsidR="00A90261" w:rsidRDefault="00951BD5" w:rsidP="00A90261">
      <w:pPr>
        <w:contextualSpacing/>
        <w:rPr>
          <w:rFonts w:cs="Arial"/>
        </w:rPr>
      </w:pPr>
      <w:r>
        <w:rPr>
          <w:rFonts w:cs="Arial"/>
        </w:rPr>
        <w:t>As</w:t>
      </w:r>
      <w:r w:rsidR="00A90261" w:rsidRPr="00A90261">
        <w:rPr>
          <w:rFonts w:cs="Arial"/>
        </w:rPr>
        <w:t xml:space="preserve"> Kia’s flagship CSR initiative</w:t>
      </w:r>
      <w:r>
        <w:rPr>
          <w:rFonts w:cs="Arial"/>
        </w:rPr>
        <w:t>, Bootcamp</w:t>
      </w:r>
      <w:r w:rsidR="00A90261" w:rsidRPr="00A90261">
        <w:rPr>
          <w:rFonts w:cs="Arial"/>
        </w:rPr>
        <w:t xml:space="preserve"> aims </w:t>
      </w:r>
      <w:r>
        <w:rPr>
          <w:rFonts w:cs="Arial"/>
        </w:rPr>
        <w:t xml:space="preserve">to </w:t>
      </w:r>
      <w:r w:rsidR="00426EBA">
        <w:rPr>
          <w:rFonts w:cs="Arial"/>
        </w:rPr>
        <w:t>deliver</w:t>
      </w:r>
      <w:r w:rsidR="00A90261" w:rsidRPr="00A90261">
        <w:rPr>
          <w:rFonts w:cs="Arial"/>
        </w:rPr>
        <w:t xml:space="preserve"> a </w:t>
      </w:r>
      <w:r w:rsidR="00A90261" w:rsidRPr="00426EBA">
        <w:rPr>
          <w:rFonts w:cs="Arial"/>
          <w:b/>
          <w:bCs/>
        </w:rPr>
        <w:t>practical and sustainable</w:t>
      </w:r>
      <w:r w:rsidR="00A90261" w:rsidRPr="00A90261">
        <w:rPr>
          <w:rFonts w:cs="Arial"/>
        </w:rPr>
        <w:t xml:space="preserve"> virtuous cycle</w:t>
      </w:r>
      <w:r>
        <w:rPr>
          <w:rFonts w:cs="Arial"/>
        </w:rPr>
        <w:t xml:space="preserve">, </w:t>
      </w:r>
      <w:r w:rsidR="00A90261" w:rsidRPr="00A90261">
        <w:rPr>
          <w:rFonts w:cs="Arial"/>
        </w:rPr>
        <w:t xml:space="preserve">rather than one-time material support. </w:t>
      </w:r>
      <w:r>
        <w:rPr>
          <w:rFonts w:cs="Arial"/>
        </w:rPr>
        <w:t xml:space="preserve">This is exemplified by the program’s </w:t>
      </w:r>
      <w:r w:rsidR="00A90261" w:rsidRPr="00426EBA">
        <w:rPr>
          <w:rFonts w:cs="Arial"/>
          <w:b/>
          <w:bCs/>
        </w:rPr>
        <w:t>‘priming water’</w:t>
      </w:r>
      <w:r w:rsidRPr="00426EBA">
        <w:rPr>
          <w:rFonts w:cs="Arial"/>
          <w:b/>
          <w:bCs/>
        </w:rPr>
        <w:t xml:space="preserve"> mantra</w:t>
      </w:r>
      <w:r>
        <w:rPr>
          <w:rFonts w:cs="Arial"/>
        </w:rPr>
        <w:t>,</w:t>
      </w:r>
      <w:r w:rsidR="00A90261" w:rsidRPr="00A90261">
        <w:rPr>
          <w:rFonts w:cs="Arial"/>
        </w:rPr>
        <w:t xml:space="preserve"> which refers to the</w:t>
      </w:r>
      <w:r>
        <w:rPr>
          <w:rFonts w:cs="Arial"/>
        </w:rPr>
        <w:t xml:space="preserve"> </w:t>
      </w:r>
      <w:r w:rsidR="00A90261" w:rsidRPr="00A90261">
        <w:rPr>
          <w:rFonts w:cs="Arial"/>
        </w:rPr>
        <w:t xml:space="preserve">water poured </w:t>
      </w:r>
      <w:r>
        <w:rPr>
          <w:rFonts w:cs="Arial"/>
        </w:rPr>
        <w:t>into</w:t>
      </w:r>
      <w:r w:rsidR="00A90261" w:rsidRPr="00A90261">
        <w:rPr>
          <w:rFonts w:cs="Arial"/>
        </w:rPr>
        <w:t xml:space="preserve"> a pump to </w:t>
      </w:r>
      <w:r>
        <w:rPr>
          <w:rFonts w:cs="Arial"/>
        </w:rPr>
        <w:t xml:space="preserve">begin </w:t>
      </w:r>
      <w:r w:rsidR="00A90261" w:rsidRPr="00A90261">
        <w:rPr>
          <w:rFonts w:cs="Arial"/>
        </w:rPr>
        <w:t>draw</w:t>
      </w:r>
      <w:r>
        <w:rPr>
          <w:rFonts w:cs="Arial"/>
        </w:rPr>
        <w:t>ing</w:t>
      </w:r>
      <w:r w:rsidR="00A90261" w:rsidRPr="00A90261">
        <w:rPr>
          <w:rFonts w:cs="Arial"/>
        </w:rPr>
        <w:t xml:space="preserve"> water</w:t>
      </w:r>
      <w:r>
        <w:rPr>
          <w:rFonts w:cs="Arial"/>
        </w:rPr>
        <w:t xml:space="preserve"> up</w:t>
      </w:r>
      <w:r w:rsidR="00A90261" w:rsidRPr="00A90261">
        <w:rPr>
          <w:rFonts w:cs="Arial"/>
        </w:rPr>
        <w:t xml:space="preserve"> from a deep well.</w:t>
      </w:r>
    </w:p>
    <w:p w14:paraId="1BCCA59A" w14:textId="77777777" w:rsidR="00951BD5" w:rsidRDefault="00951BD5" w:rsidP="00A90261">
      <w:pPr>
        <w:contextualSpacing/>
        <w:rPr>
          <w:rFonts w:cs="Arial"/>
          <w:lang w:eastAsia="ko-KR"/>
        </w:rPr>
      </w:pPr>
    </w:p>
    <w:p w14:paraId="1595EF19" w14:textId="77777777" w:rsidR="00A54284" w:rsidRPr="00A45349" w:rsidRDefault="00A54284" w:rsidP="00A54284">
      <w:pPr>
        <w:contextualSpacing/>
        <w:rPr>
          <w:rFonts w:cs="Arial"/>
          <w:lang w:eastAsia="ko-KR"/>
        </w:rPr>
      </w:pPr>
      <w:r w:rsidRPr="004E070E">
        <w:rPr>
          <w:rFonts w:cs="Arial"/>
          <w:b/>
          <w:bCs/>
        </w:rPr>
        <w:t>Tae-Hun (Ted) Lee, Head of Global Operations Division at Kia, said:</w:t>
      </w:r>
      <w:r w:rsidRPr="00A90261">
        <w:rPr>
          <w:rFonts w:cs="Arial"/>
        </w:rPr>
        <w:t xml:space="preserve"> </w:t>
      </w:r>
      <w:r w:rsidRPr="004E070E">
        <w:rPr>
          <w:rFonts w:cs="Arial"/>
          <w:i/>
          <w:iCs/>
        </w:rPr>
        <w:t xml:space="preserve">“Bootcamp is a very meaningful and valuable activity that draws a bright future from the deep well of global youth potential. We will continue to expand various programs that provide local partners with opportunities to acquire new technologies at world-class educational facilities while experiencing the Kia brand firsthand.” </w:t>
      </w:r>
    </w:p>
    <w:p w14:paraId="7827452E" w14:textId="77777777" w:rsidR="00A54284" w:rsidRPr="00A54284" w:rsidRDefault="00A54284" w:rsidP="00A90261">
      <w:pPr>
        <w:contextualSpacing/>
        <w:rPr>
          <w:rFonts w:cs="Arial"/>
          <w:lang w:eastAsia="ko-KR"/>
        </w:rPr>
      </w:pPr>
    </w:p>
    <w:p w14:paraId="5057B6EE" w14:textId="0372C3A2" w:rsidR="00426EBA" w:rsidRPr="00426EBA" w:rsidRDefault="00426EBA" w:rsidP="00A90261">
      <w:pPr>
        <w:contextualSpacing/>
        <w:rPr>
          <w:rFonts w:cs="Arial"/>
          <w:b/>
          <w:bCs/>
        </w:rPr>
      </w:pPr>
      <w:r w:rsidRPr="00426EBA">
        <w:rPr>
          <w:rFonts w:cs="Arial"/>
          <w:b/>
          <w:bCs/>
        </w:rPr>
        <w:t xml:space="preserve">How does Bootcamp operate? </w:t>
      </w:r>
    </w:p>
    <w:p w14:paraId="511A0F7B" w14:textId="1C38ADDF" w:rsidR="00A90261" w:rsidRDefault="00426EBA" w:rsidP="00426EBA">
      <w:pPr>
        <w:contextualSpacing/>
        <w:rPr>
          <w:rFonts w:cs="Arial"/>
        </w:rPr>
      </w:pPr>
      <w:r>
        <w:rPr>
          <w:rFonts w:cs="Arial"/>
        </w:rPr>
        <w:t xml:space="preserve">In addition to donating training vehicles, </w:t>
      </w:r>
      <w:r w:rsidR="00A90261" w:rsidRPr="00A90261">
        <w:rPr>
          <w:rFonts w:cs="Arial"/>
        </w:rPr>
        <w:t>Kia provides various equipment and</w:t>
      </w:r>
      <w:r w:rsidR="00951BD5">
        <w:rPr>
          <w:rFonts w:cs="Arial"/>
        </w:rPr>
        <w:t xml:space="preserve"> </w:t>
      </w:r>
      <w:r w:rsidR="00A90261" w:rsidRPr="002D182B">
        <w:rPr>
          <w:rFonts w:cs="Arial"/>
          <w:b/>
          <w:bCs/>
        </w:rPr>
        <w:t>training related to automotive technologies</w:t>
      </w:r>
      <w:r w:rsidR="00A90261" w:rsidRPr="00A90261">
        <w:rPr>
          <w:rFonts w:cs="Arial"/>
        </w:rPr>
        <w:t>, including not only internal combustion engines</w:t>
      </w:r>
      <w:r w:rsidR="00951BD5">
        <w:rPr>
          <w:rFonts w:cs="Arial"/>
        </w:rPr>
        <w:t xml:space="preserve"> </w:t>
      </w:r>
      <w:r w:rsidR="00A90261" w:rsidRPr="00A90261">
        <w:rPr>
          <w:rFonts w:cs="Arial"/>
        </w:rPr>
        <w:t xml:space="preserve">but also </w:t>
      </w:r>
      <w:r w:rsidR="00A90261" w:rsidRPr="002D182B">
        <w:rPr>
          <w:rFonts w:cs="Arial"/>
          <w:b/>
          <w:bCs/>
        </w:rPr>
        <w:t>hybrids and electric vehicles</w:t>
      </w:r>
      <w:r w:rsidR="00A90261" w:rsidRPr="00A90261">
        <w:rPr>
          <w:rFonts w:cs="Arial"/>
        </w:rPr>
        <w:t>.</w:t>
      </w:r>
      <w:r w:rsidRPr="00426EBA">
        <w:t xml:space="preserve"> </w:t>
      </w:r>
      <w:r>
        <w:rPr>
          <w:rFonts w:cs="Arial"/>
        </w:rPr>
        <w:t>F</w:t>
      </w:r>
      <w:r w:rsidRPr="00426EBA">
        <w:rPr>
          <w:rFonts w:cs="Arial"/>
        </w:rPr>
        <w:t xml:space="preserve">orming industry–academia partnerships </w:t>
      </w:r>
      <w:r>
        <w:rPr>
          <w:rFonts w:cs="Arial"/>
        </w:rPr>
        <w:t>between Kia retailers and</w:t>
      </w:r>
      <w:r w:rsidRPr="00426EBA">
        <w:rPr>
          <w:rFonts w:cs="Arial"/>
        </w:rPr>
        <w:t xml:space="preserve"> local educational institution</w:t>
      </w:r>
      <w:r>
        <w:rPr>
          <w:rFonts w:cs="Arial"/>
        </w:rPr>
        <w:t>s</w:t>
      </w:r>
      <w:r w:rsidRPr="00426EBA">
        <w:rPr>
          <w:rFonts w:cs="Arial"/>
        </w:rPr>
        <w:t xml:space="preserve">, </w:t>
      </w:r>
      <w:r>
        <w:rPr>
          <w:rFonts w:cs="Arial"/>
        </w:rPr>
        <w:t xml:space="preserve">Bootcamp </w:t>
      </w:r>
      <w:r w:rsidRPr="00426EBA">
        <w:rPr>
          <w:rFonts w:cs="Arial"/>
        </w:rPr>
        <w:t>provides customized courses suited to local conditions and offers participating students</w:t>
      </w:r>
      <w:r>
        <w:rPr>
          <w:rFonts w:cs="Arial"/>
        </w:rPr>
        <w:t xml:space="preserve"> </w:t>
      </w:r>
      <w:r w:rsidRPr="002D182B">
        <w:rPr>
          <w:rFonts w:cs="Arial"/>
          <w:b/>
          <w:bCs/>
        </w:rPr>
        <w:t>unique opportunities for personal growth</w:t>
      </w:r>
      <w:r w:rsidRPr="00426EBA">
        <w:rPr>
          <w:rFonts w:cs="Arial"/>
        </w:rPr>
        <w:t>.</w:t>
      </w:r>
    </w:p>
    <w:p w14:paraId="6BE9E8ED" w14:textId="77777777" w:rsidR="00951BD5" w:rsidRDefault="00951BD5" w:rsidP="00A90261">
      <w:pPr>
        <w:contextualSpacing/>
        <w:rPr>
          <w:rFonts w:cs="Arial"/>
          <w:lang w:eastAsia="ko-KR"/>
        </w:rPr>
      </w:pPr>
    </w:p>
    <w:p w14:paraId="1977DE0B" w14:textId="77777777" w:rsidR="00A54284" w:rsidRDefault="00A54284" w:rsidP="00A90261">
      <w:pPr>
        <w:contextualSpacing/>
        <w:rPr>
          <w:rFonts w:cs="Arial"/>
          <w:lang w:eastAsia="ko-KR"/>
        </w:rPr>
      </w:pPr>
    </w:p>
    <w:p w14:paraId="6684A878" w14:textId="5EFC266F" w:rsidR="00426EBA" w:rsidRPr="00426EBA" w:rsidRDefault="00426EBA" w:rsidP="00A90261">
      <w:pPr>
        <w:contextualSpacing/>
        <w:rPr>
          <w:rFonts w:cs="Arial"/>
          <w:b/>
          <w:bCs/>
        </w:rPr>
      </w:pPr>
      <w:r w:rsidRPr="00426EBA">
        <w:rPr>
          <w:rFonts w:cs="Arial"/>
          <w:b/>
          <w:bCs/>
        </w:rPr>
        <w:t xml:space="preserve">What does the documentary depict? </w:t>
      </w:r>
    </w:p>
    <w:p w14:paraId="6FD0CF60" w14:textId="39C58C2E" w:rsidR="00A90261" w:rsidRPr="00A90261" w:rsidRDefault="00A90261" w:rsidP="00A90261">
      <w:pPr>
        <w:contextualSpacing/>
        <w:rPr>
          <w:rFonts w:cs="Arial"/>
        </w:rPr>
      </w:pPr>
      <w:r w:rsidRPr="00A90261">
        <w:rPr>
          <w:rFonts w:cs="Arial"/>
        </w:rPr>
        <w:t>Th</w:t>
      </w:r>
      <w:r w:rsidR="00426EBA">
        <w:rPr>
          <w:rFonts w:cs="Arial"/>
        </w:rPr>
        <w:t>e</w:t>
      </w:r>
      <w:r w:rsidRPr="00A90261">
        <w:rPr>
          <w:rFonts w:cs="Arial"/>
        </w:rPr>
        <w:t xml:space="preserve"> documentary was produced to share the achievements of Bootcamp 1.0 in 2025 and to</w:t>
      </w:r>
    </w:p>
    <w:p w14:paraId="73B5ABC5" w14:textId="5CAAC282" w:rsidR="00A90261" w:rsidRDefault="00A90261" w:rsidP="00A90261">
      <w:pPr>
        <w:contextualSpacing/>
        <w:rPr>
          <w:rFonts w:cs="Arial"/>
        </w:rPr>
      </w:pPr>
      <w:r w:rsidRPr="00A90261">
        <w:rPr>
          <w:rFonts w:cs="Arial"/>
        </w:rPr>
        <w:lastRenderedPageBreak/>
        <w:t xml:space="preserve">present the vision for Bootcamp 2.0, which will be promoted </w:t>
      </w:r>
      <w:r w:rsidR="00426EBA">
        <w:rPr>
          <w:rFonts w:cs="Arial"/>
        </w:rPr>
        <w:t>over the coming year</w:t>
      </w:r>
      <w:r w:rsidRPr="00A90261">
        <w:rPr>
          <w:rFonts w:cs="Arial"/>
        </w:rPr>
        <w:t>.</w:t>
      </w:r>
      <w:r w:rsidR="00951BD5">
        <w:rPr>
          <w:rFonts w:cs="Arial"/>
        </w:rPr>
        <w:t xml:space="preserve"> </w:t>
      </w:r>
      <w:r w:rsidRPr="00A90261">
        <w:rPr>
          <w:rFonts w:cs="Arial"/>
        </w:rPr>
        <w:t>Through</w:t>
      </w:r>
      <w:r w:rsidR="00426EBA">
        <w:rPr>
          <w:rFonts w:cs="Arial"/>
        </w:rPr>
        <w:t>out</w:t>
      </w:r>
      <w:r w:rsidRPr="00A90261">
        <w:rPr>
          <w:rFonts w:cs="Arial"/>
        </w:rPr>
        <w:t xml:space="preserve"> Bootcamp 1.0, Kia trained a total of </w:t>
      </w:r>
      <w:r w:rsidRPr="002D182B">
        <w:rPr>
          <w:rFonts w:cs="Arial"/>
          <w:b/>
          <w:bCs/>
        </w:rPr>
        <w:t>87 professional mechanics in four</w:t>
      </w:r>
      <w:r w:rsidR="00951BD5" w:rsidRPr="002D182B">
        <w:rPr>
          <w:rFonts w:cs="Arial"/>
          <w:b/>
          <w:bCs/>
        </w:rPr>
        <w:t xml:space="preserve"> </w:t>
      </w:r>
      <w:r w:rsidRPr="002D182B">
        <w:rPr>
          <w:rFonts w:cs="Arial"/>
          <w:b/>
          <w:bCs/>
        </w:rPr>
        <w:t>countries</w:t>
      </w:r>
      <w:r w:rsidRPr="00A90261">
        <w:rPr>
          <w:rFonts w:cs="Arial"/>
        </w:rPr>
        <w:t>—Mexico, Peru, the Philippines and Morocco—</w:t>
      </w:r>
      <w:r w:rsidR="00426EBA">
        <w:rPr>
          <w:rFonts w:cs="Arial"/>
        </w:rPr>
        <w:t xml:space="preserve">with </w:t>
      </w:r>
      <w:r w:rsidRPr="00A90261">
        <w:rPr>
          <w:rFonts w:cs="Arial"/>
        </w:rPr>
        <w:t>34 of them hav</w:t>
      </w:r>
      <w:r w:rsidR="00426EBA">
        <w:rPr>
          <w:rFonts w:cs="Arial"/>
        </w:rPr>
        <w:t>ing so far</w:t>
      </w:r>
      <w:r w:rsidR="00951BD5">
        <w:rPr>
          <w:rFonts w:cs="Arial"/>
        </w:rPr>
        <w:t xml:space="preserve"> </w:t>
      </w:r>
      <w:r w:rsidRPr="00A90261">
        <w:rPr>
          <w:rFonts w:cs="Arial"/>
        </w:rPr>
        <w:t>successfully secured employment at local dealerships.</w:t>
      </w:r>
    </w:p>
    <w:p w14:paraId="14556E26" w14:textId="77777777" w:rsidR="00951BD5" w:rsidRDefault="00951BD5" w:rsidP="00A90261">
      <w:pPr>
        <w:contextualSpacing/>
        <w:rPr>
          <w:rFonts w:cs="Arial"/>
        </w:rPr>
      </w:pPr>
    </w:p>
    <w:p w14:paraId="361D1486" w14:textId="5BB15445" w:rsidR="007F315A" w:rsidRPr="007F315A" w:rsidRDefault="007F315A" w:rsidP="00426EBA">
      <w:pPr>
        <w:contextualSpacing/>
        <w:rPr>
          <w:rFonts w:cs="Arial"/>
          <w:b/>
          <w:bCs/>
        </w:rPr>
      </w:pPr>
      <w:r w:rsidRPr="007F315A">
        <w:rPr>
          <w:rFonts w:cs="Arial"/>
          <w:b/>
          <w:bCs/>
        </w:rPr>
        <w:t xml:space="preserve">What are the future plans for Bootcamp? </w:t>
      </w:r>
    </w:p>
    <w:p w14:paraId="2463C3B2" w14:textId="4FB0ED9C" w:rsidR="00030F79" w:rsidRPr="00A45349" w:rsidRDefault="00426EBA" w:rsidP="00F6187A">
      <w:pPr>
        <w:contextualSpacing/>
        <w:rPr>
          <w:rFonts w:cs="Arial"/>
          <w:lang w:eastAsia="ko-KR"/>
        </w:rPr>
      </w:pPr>
      <w:r>
        <w:rPr>
          <w:rFonts w:cs="Arial"/>
        </w:rPr>
        <w:t xml:space="preserve">A further </w:t>
      </w:r>
      <w:r w:rsidRPr="002D182B">
        <w:rPr>
          <w:rFonts w:cs="Arial"/>
          <w:b/>
          <w:bCs/>
        </w:rPr>
        <w:t>50 trainees</w:t>
      </w:r>
      <w:r w:rsidRPr="00426EBA">
        <w:rPr>
          <w:rFonts w:cs="Arial"/>
        </w:rPr>
        <w:t xml:space="preserve"> are currently undergoing training</w:t>
      </w:r>
      <w:r>
        <w:rPr>
          <w:rFonts w:cs="Arial"/>
        </w:rPr>
        <w:t xml:space="preserve"> in Morocco</w:t>
      </w:r>
      <w:r w:rsidRPr="00426EBA">
        <w:rPr>
          <w:rFonts w:cs="Arial"/>
        </w:rPr>
        <w:t xml:space="preserve">, </w:t>
      </w:r>
      <w:r>
        <w:rPr>
          <w:rFonts w:cs="Arial"/>
        </w:rPr>
        <w:t xml:space="preserve">with </w:t>
      </w:r>
      <w:r w:rsidRPr="00426EBA">
        <w:rPr>
          <w:rFonts w:cs="Arial"/>
        </w:rPr>
        <w:t>the program</w:t>
      </w:r>
      <w:r>
        <w:rPr>
          <w:rFonts w:cs="Arial"/>
        </w:rPr>
        <w:t xml:space="preserve"> </w:t>
      </w:r>
      <w:r w:rsidRPr="00426EBA">
        <w:rPr>
          <w:rFonts w:cs="Arial"/>
        </w:rPr>
        <w:t xml:space="preserve">scheduled to </w:t>
      </w:r>
      <w:r w:rsidRPr="002D182B">
        <w:rPr>
          <w:rFonts w:cs="Arial"/>
          <w:b/>
          <w:bCs/>
        </w:rPr>
        <w:t>expand to Ecuador, South Africa, and Singapore in 2026</w:t>
      </w:r>
      <w:r>
        <w:rPr>
          <w:rFonts w:cs="Arial"/>
        </w:rPr>
        <w:t xml:space="preserve">. </w:t>
      </w:r>
      <w:r w:rsidR="00FB71F4">
        <w:rPr>
          <w:rFonts w:cs="Arial" w:hint="eastAsia"/>
          <w:lang w:eastAsia="ko-KR"/>
        </w:rPr>
        <w:t xml:space="preserve"> </w:t>
      </w:r>
      <w:r w:rsidR="00FB71F4" w:rsidRPr="00FB71F4">
        <w:rPr>
          <w:rFonts w:cs="Arial"/>
          <w:lang w:eastAsia="ko-KR"/>
        </w:rPr>
        <w:t>Kia will continue to explore opportunities to broaden the impact of the Bootcamp initiative through partnerships and collaborations worldwide.</w:t>
      </w:r>
    </w:p>
    <w:p w14:paraId="67DD0273" w14:textId="41A1BAED" w:rsidR="00C8623A" w:rsidRPr="00FF3C05" w:rsidRDefault="00C8623A" w:rsidP="00697EFA">
      <w:pPr>
        <w:contextualSpacing/>
        <w:rPr>
          <w:rFonts w:cs="Arial"/>
          <w:lang w:eastAsia="ko-KR"/>
        </w:rPr>
      </w:pPr>
    </w:p>
    <w:p w14:paraId="2EB39B48" w14:textId="12C63B23" w:rsidR="00AF6A59" w:rsidRDefault="40BAFC38" w:rsidP="40BAFC38">
      <w:pPr>
        <w:jc w:val="center"/>
      </w:pPr>
      <w:r w:rsidRPr="40BAFC38">
        <w:t>-</w:t>
      </w:r>
      <w:r w:rsidR="64834155" w:rsidRPr="40BAFC38">
        <w:t>END</w:t>
      </w:r>
      <w:r w:rsidR="00F50A86">
        <w:t>S</w:t>
      </w:r>
      <w:r w:rsidR="64834155" w:rsidRPr="40BAFC38">
        <w:t>-</w:t>
      </w:r>
    </w:p>
    <w:p w14:paraId="2022921A" w14:textId="77777777" w:rsidR="00E13911" w:rsidRDefault="00E13911" w:rsidP="00E13911">
      <w:pPr>
        <w:rPr>
          <w:rFonts w:cs="Arial"/>
          <w:b/>
        </w:rPr>
      </w:pPr>
    </w:p>
    <w:p w14:paraId="2442E0A4" w14:textId="77777777" w:rsidR="00822DCB" w:rsidRPr="00E13911" w:rsidRDefault="00822DCB" w:rsidP="00E13911">
      <w:pPr>
        <w:rPr>
          <w:rFonts w:cs="Arial"/>
          <w:b/>
          <w:lang w:eastAsia="ko-KR"/>
        </w:rPr>
      </w:pPr>
    </w:p>
    <w:p w14:paraId="459C2252" w14:textId="622930E0" w:rsidR="00406485" w:rsidRPr="00D16671" w:rsidRDefault="00D16671" w:rsidP="00406485">
      <w:pPr>
        <w:rPr>
          <w:b/>
          <w:bCs/>
          <w:sz w:val="20"/>
          <w:szCs w:val="20"/>
        </w:rPr>
      </w:pPr>
      <w:bookmarkStart w:id="0" w:name="OLE_LINK11"/>
      <w:r>
        <w:rPr>
          <w:b/>
          <w:bCs/>
          <w:sz w:val="20"/>
          <w:szCs w:val="20"/>
        </w:rPr>
        <w:t xml:space="preserve">About </w:t>
      </w:r>
      <w:r w:rsidR="00406485" w:rsidRPr="00D16671">
        <w:rPr>
          <w:b/>
          <w:bCs/>
          <w:sz w:val="20"/>
          <w:szCs w:val="20"/>
        </w:rPr>
        <w:t xml:space="preserve">Kia Corporation </w:t>
      </w:r>
    </w:p>
    <w:bookmarkEnd w:id="0"/>
    <w:p w14:paraId="11DD85B0" w14:textId="77777777" w:rsidR="00406485" w:rsidRPr="00D16671" w:rsidRDefault="00406485" w:rsidP="00406485">
      <w:pPr>
        <w:rPr>
          <w:i/>
          <w:sz w:val="20"/>
          <w:szCs w:val="20"/>
        </w:rPr>
      </w:pPr>
      <w:r w:rsidRPr="00D16671">
        <w:rPr>
          <w:i/>
          <w:sz w:val="20"/>
          <w:szCs w:val="20"/>
        </w:rPr>
        <w:t>Kia (</w:t>
      </w:r>
      <w:hyperlink r:id="rId17">
        <w:r w:rsidRPr="00D16671">
          <w:rPr>
            <w:i/>
            <w:color w:val="0563C1"/>
            <w:sz w:val="20"/>
            <w:szCs w:val="20"/>
            <w:u w:val="single"/>
          </w:rPr>
          <w:t>www.kia.com</w:t>
        </w:r>
      </w:hyperlink>
      <w:r w:rsidRPr="00D16671">
        <w:rPr>
          <w:i/>
          <w:sz w:val="20"/>
          <w:szCs w:val="20"/>
        </w:rPr>
        <w:t xml:space="preserve">) is a global mobility brand with a vision to create sustainable mobility solutions for consumers, communities, and societies around the world. Founded in 1944, Kia has been providing mobility solutions for more than </w:t>
      </w:r>
      <w:r w:rsidRPr="00D16671">
        <w:rPr>
          <w:i/>
          <w:sz w:val="20"/>
          <w:szCs w:val="20"/>
          <w:lang w:eastAsia="ko-KR"/>
        </w:rPr>
        <w:t>80</w:t>
      </w:r>
      <w:r w:rsidRPr="00D16671">
        <w:rPr>
          <w:i/>
          <w:sz w:val="20"/>
          <w:szCs w:val="20"/>
        </w:rPr>
        <w:t xml:space="preserve">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7A5E5D4B" w14:textId="092E5439" w:rsidR="00406485" w:rsidRPr="00D16671" w:rsidRDefault="00406485" w:rsidP="00406485">
      <w:pPr>
        <w:rPr>
          <w:i/>
          <w:color w:val="0563C1"/>
          <w:sz w:val="20"/>
          <w:szCs w:val="20"/>
          <w:u w:val="single"/>
        </w:rPr>
      </w:pPr>
      <w:r w:rsidRPr="00D16671">
        <w:rPr>
          <w:i/>
          <w:sz w:val="20"/>
          <w:szCs w:val="20"/>
        </w:rPr>
        <w:t xml:space="preserve">For more information, visit </w:t>
      </w:r>
      <w:r w:rsidR="00D16671" w:rsidRPr="00D16671">
        <w:rPr>
          <w:rFonts w:cs="Arial"/>
          <w:bCs/>
          <w:i/>
          <w:iCs/>
          <w:sz w:val="20"/>
          <w:szCs w:val="20"/>
        </w:rPr>
        <w:t xml:space="preserve">the </w:t>
      </w:r>
      <w:hyperlink r:id="rId18" w:history="1">
        <w:r w:rsidR="00D16671" w:rsidRPr="00D16671">
          <w:rPr>
            <w:rStyle w:val="Hyperlink"/>
            <w:rFonts w:cs="Arial"/>
            <w:bCs/>
            <w:i/>
            <w:iCs/>
            <w:sz w:val="20"/>
            <w:szCs w:val="20"/>
          </w:rPr>
          <w:t>Kia Global Media Center</w:t>
        </w:r>
      </w:hyperlink>
      <w:r w:rsidR="00D16671" w:rsidRPr="00D16671">
        <w:rPr>
          <w:rFonts w:cs="Arial"/>
          <w:bCs/>
          <w:i/>
          <w:iCs/>
          <w:sz w:val="20"/>
          <w:szCs w:val="20"/>
        </w:rPr>
        <w:t xml:space="preserve"> for more.</w:t>
      </w:r>
    </w:p>
    <w:p w14:paraId="291FD787" w14:textId="77777777" w:rsidR="00406485" w:rsidRPr="00415E15" w:rsidRDefault="00406485" w:rsidP="005829B3">
      <w:pPr>
        <w:rPr>
          <w:rFonts w:cs="Arial"/>
          <w:bCs/>
          <w:i/>
          <w:iCs/>
          <w:sz w:val="18"/>
          <w:szCs w:val="18"/>
        </w:rPr>
      </w:pPr>
    </w:p>
    <w:sectPr w:rsidR="00406485" w:rsidRPr="00415E15" w:rsidSect="00D12A04">
      <w:type w:val="continuous"/>
      <w:pgSz w:w="11906" w:h="16838"/>
      <w:pgMar w:top="2268" w:right="1440" w:bottom="1701"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99E1C1" w14:textId="77777777" w:rsidR="00E723E0" w:rsidRDefault="00E723E0" w:rsidP="00777D9D">
      <w:pPr>
        <w:spacing w:line="240" w:lineRule="auto"/>
      </w:pPr>
      <w:r>
        <w:separator/>
      </w:r>
    </w:p>
  </w:endnote>
  <w:endnote w:type="continuationSeparator" w:id="0">
    <w:p w14:paraId="3B5C1BDA" w14:textId="77777777" w:rsidR="00E723E0" w:rsidRDefault="00E723E0"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bane Light">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현대산스 Text">
    <w:altName w:val="Malgun Gothic"/>
    <w:charset w:val="81"/>
    <w:family w:val="modern"/>
    <w:pitch w:val="variable"/>
    <w:sig w:usb0="00000203" w:usb1="29D72C10" w:usb2="00000010" w:usb3="00000000" w:csb0="0028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3B9F9" w14:textId="52BE477D" w:rsidR="00F20A57" w:rsidRDefault="00F20A57">
    <w:pPr>
      <w:pStyle w:val="Footer"/>
    </w:pPr>
    <w:r>
      <w:rPr>
        <w:noProof/>
      </w:rPr>
      <mc:AlternateContent>
        <mc:Choice Requires="wps">
          <w:drawing>
            <wp:anchor distT="0" distB="0" distL="0" distR="0" simplePos="0" relativeHeight="251658241" behindDoc="0" locked="0" layoutInCell="1" allowOverlap="1" wp14:anchorId="68C973A7" wp14:editId="0C8B91AE">
              <wp:simplePos x="635" y="635"/>
              <wp:positionH relativeFrom="page">
                <wp:align>left</wp:align>
              </wp:positionH>
              <wp:positionV relativeFrom="page">
                <wp:align>bottom</wp:align>
              </wp:positionV>
              <wp:extent cx="5731510" cy="570230"/>
              <wp:effectExtent l="0" t="0" r="2540" b="0"/>
              <wp:wrapNone/>
              <wp:docPr id="520548893" name="Text Box 3"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8C973A7" id="_x0000_t202" coordsize="21600,21600" o:spt="202" path="m,l,21600r21600,l21600,xe">
              <v:stroke joinstyle="miter"/>
              <v:path gradientshapeok="t" o:connecttype="rect"/>
            </v:shapetype>
            <v:shape id="Text Box 3" o:spid="_x0000_s1027" type="#_x0000_t202" alt="본 문서는 현대자동차·기아의 정보자산으로 귀사와의 비밀유지계약 및 제반법률에 따라 법적 보호를 받습니다." style="position:absolute;margin-left:0;margin-top:0;width:451.3pt;height:44.9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" filled="f" stroked="f">
              <v:textbox style="mso-fit-shape-to-text:t" inset="20pt,0,0,15pt">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DE04B" w14:textId="77777777" w:rsidR="00C8623A" w:rsidRDefault="00C8623A" w:rsidP="00C8623A">
    <w:pPr>
      <w:rPr>
        <w:rFonts w:eastAsia="현대산스 Text" w:cs="Arial"/>
        <w:b/>
        <w:bCs/>
        <w:sz w:val="14"/>
        <w:szCs w:val="14"/>
      </w:rPr>
    </w:pPr>
    <w:r>
      <w:rPr>
        <w:noProof/>
      </w:rPr>
      <w:drawing>
        <wp:anchor distT="0" distB="0" distL="114300" distR="114300" simplePos="0" relativeHeight="251658242" behindDoc="0" locked="0" layoutInCell="1" allowOverlap="1" wp14:anchorId="390E7076" wp14:editId="5913836F">
          <wp:simplePos x="0" y="0"/>
          <wp:positionH relativeFrom="column">
            <wp:posOffset>3834130</wp:posOffset>
          </wp:positionH>
          <wp:positionV relativeFrom="paragraph">
            <wp:posOffset>-176530</wp:posOffset>
          </wp:positionV>
          <wp:extent cx="1898015" cy="185420"/>
          <wp:effectExtent l="0" t="0" r="6985" b="5080"/>
          <wp:wrapNone/>
          <wp:docPr id="305356605" name="Picture 3" descr="A black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316419" name="Picture 3" descr="A black and blue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p w14:paraId="2F82694D" w14:textId="77777777" w:rsidR="00C8623A" w:rsidRPr="007C3976" w:rsidRDefault="00C8623A" w:rsidP="00C8623A">
    <w:pPr>
      <w:rPr>
        <w:rFonts w:eastAsia="현대산스 Text" w:cs="Arial"/>
        <w:sz w:val="14"/>
        <w:szCs w:val="14"/>
      </w:rPr>
    </w:pPr>
    <w:r w:rsidRPr="0081792A">
      <w:rPr>
        <w:rFonts w:eastAsia="현대산스 Text" w:cs="Arial"/>
        <w:b/>
        <w:bCs/>
        <w:sz w:val="14"/>
        <w:szCs w:val="14"/>
      </w:rPr>
      <w:t>Disclaimer</w:t>
    </w:r>
    <w:r w:rsidRPr="0081792A">
      <w:rPr>
        <w:rFonts w:eastAsia="현대산스 Text" w:cs="Arial"/>
        <w:sz w:val="14"/>
        <w:szCs w:val="14"/>
      </w:rPr>
      <w:t xml:space="preserve">: </w:t>
    </w:r>
    <w:r>
      <w:rPr>
        <w:rFonts w:eastAsia="현대산스 Text" w:cs="Arial" w:hint="eastAsia"/>
        <w:sz w:val="14"/>
        <w:szCs w:val="14"/>
        <w:lang w:eastAsia="ko-KR"/>
      </w:rPr>
      <w:t>Kia Corporation</w:t>
    </w:r>
    <w:r w:rsidRPr="0081792A">
      <w:rPr>
        <w:rFonts w:eastAsia="현대산스 Text" w:cs="Arial"/>
        <w:sz w:val="14"/>
        <w:szCs w:val="14"/>
      </w:rPr>
      <w:t xml:space="preserve"> believes the information contained herein to be accurate at the time of release. However, the company may upload new or updated information if required and assumes that it is not liable for the accuracy of any information interpreted and used by the reader.</w:t>
    </w:r>
  </w:p>
  <w:p w14:paraId="18D378B5" w14:textId="77777777" w:rsidR="00C8623A" w:rsidRDefault="00C862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84B6F" w14:textId="2F41E71A" w:rsidR="00F20A57" w:rsidRDefault="00F20A57">
    <w:pPr>
      <w:pStyle w:val="Footer"/>
    </w:pPr>
    <w:r>
      <w:rPr>
        <w:noProof/>
      </w:rPr>
      <mc:AlternateContent>
        <mc:Choice Requires="wps">
          <w:drawing>
            <wp:anchor distT="0" distB="0" distL="0" distR="0" simplePos="0" relativeHeight="251658240" behindDoc="0" locked="0" layoutInCell="1" allowOverlap="1" wp14:anchorId="0E4B8B0B" wp14:editId="7272B56A">
              <wp:simplePos x="635" y="635"/>
              <wp:positionH relativeFrom="page">
                <wp:align>left</wp:align>
              </wp:positionH>
              <wp:positionV relativeFrom="page">
                <wp:align>bottom</wp:align>
              </wp:positionV>
              <wp:extent cx="5731510" cy="570230"/>
              <wp:effectExtent l="0" t="0" r="2540" b="0"/>
              <wp:wrapNone/>
              <wp:docPr id="20952402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E4B8B0B" id="_x0000_t202" coordsize="21600,21600" o:spt="202" path="m,l,21600r21600,l21600,xe">
              <v:stroke joinstyle="miter"/>
              <v:path gradientshapeok="t" o:connecttype="rect"/>
            </v:shapetype>
            <v:shape id="_x0000_s1028" type="#_x0000_t202" alt="본 문서는 현대자동차·기아의 정보자산으로 귀사와의 비밀유지계약 및 제반법률에 따라 법적 보호를 받습니다." style="position:absolute;margin-left:0;margin-top:0;width:451.3pt;height:44.9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" filled="f" stroked="f">
              <v:textbox style="mso-fit-shape-to-text:t" inset="20pt,0,0,15pt">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F66D3" w14:textId="77777777" w:rsidR="00E723E0" w:rsidRDefault="00E723E0" w:rsidP="00777D9D">
      <w:pPr>
        <w:spacing w:line="240" w:lineRule="auto"/>
      </w:pPr>
      <w:r>
        <w:separator/>
      </w:r>
    </w:p>
  </w:footnote>
  <w:footnote w:type="continuationSeparator" w:id="0">
    <w:p w14:paraId="1E40E3DD" w14:textId="77777777" w:rsidR="00E723E0" w:rsidRDefault="00E723E0" w:rsidP="00777D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12462" w14:textId="36C32505" w:rsidR="00F717DE" w:rsidRDefault="00FA3DAE" w:rsidP="00FB7A63">
    <w:pPr>
      <w:tabs>
        <w:tab w:val="left" w:pos="2840"/>
      </w:tabs>
      <w:jc w:val="right"/>
    </w:pPr>
    <w:r w:rsidRPr="00074E4E">
      <w:rPr>
        <w:rFonts w:cs="Arial"/>
        <w:b/>
        <w:noProof/>
        <w:sz w:val="48"/>
        <w:szCs w:val="48"/>
      </w:rPr>
      <mc:AlternateContent>
        <mc:Choice Requires="wps">
          <w:drawing>
            <wp:anchor distT="0" distB="0" distL="114300" distR="114300" simplePos="0" relativeHeight="251658244" behindDoc="0" locked="0" layoutInCell="1" allowOverlap="1" wp14:anchorId="0E348844" wp14:editId="2F117EAB">
              <wp:simplePos x="0" y="0"/>
              <wp:positionH relativeFrom="column">
                <wp:posOffset>1895475</wp:posOffset>
              </wp:positionH>
              <wp:positionV relativeFrom="paragraph">
                <wp:posOffset>-1905</wp:posOffset>
              </wp:positionV>
              <wp:extent cx="209550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79CC6" w14:textId="77777777" w:rsidR="00FA3DAE" w:rsidRPr="004E070E" w:rsidRDefault="00FA3DAE" w:rsidP="00FA3DAE">
                          <w:pPr>
                            <w:spacing w:line="240" w:lineRule="auto"/>
                            <w:rPr>
                              <w:rFonts w:cs="Arial"/>
                              <w:b/>
                              <w:bCs/>
                              <w:sz w:val="12"/>
                              <w:szCs w:val="12"/>
                              <w:lang w:val="it-IT"/>
                            </w:rPr>
                          </w:pPr>
                          <w:r w:rsidRPr="004E070E">
                            <w:rPr>
                              <w:rFonts w:cs="Arial"/>
                              <w:b/>
                              <w:bCs/>
                              <w:sz w:val="12"/>
                              <w:szCs w:val="12"/>
                              <w:lang w:val="it-IT"/>
                            </w:rPr>
                            <w:t xml:space="preserve">Media contact: </w:t>
                          </w:r>
                        </w:p>
                        <w:p w14:paraId="14D63F7C" w14:textId="6F47A053" w:rsidR="00FA3DAE" w:rsidRPr="004E070E" w:rsidRDefault="00A54284" w:rsidP="00FA3DAE">
                          <w:pPr>
                            <w:spacing w:line="240" w:lineRule="auto"/>
                            <w:rPr>
                              <w:rFonts w:cs="Arial"/>
                              <w:sz w:val="12"/>
                              <w:szCs w:val="12"/>
                              <w:lang w:val="it-IT" w:eastAsia="ko-KR"/>
                            </w:rPr>
                          </w:pPr>
                          <w:r>
                            <w:rPr>
                              <w:rFonts w:cs="Arial" w:hint="eastAsia"/>
                              <w:sz w:val="12"/>
                              <w:szCs w:val="12"/>
                              <w:lang w:val="it-IT" w:eastAsia="ko-KR"/>
                            </w:rPr>
                            <w:t>Seohyeon Kim</w:t>
                          </w:r>
                        </w:p>
                        <w:p w14:paraId="2410C38B" w14:textId="34DB41C4" w:rsidR="00FA3DAE" w:rsidRPr="004E070E" w:rsidRDefault="00FA3DAE" w:rsidP="00FA3DAE">
                          <w:pPr>
                            <w:spacing w:line="240" w:lineRule="auto"/>
                            <w:rPr>
                              <w:rFonts w:cs="Arial"/>
                              <w:sz w:val="12"/>
                              <w:szCs w:val="12"/>
                              <w:lang w:val="it-IT"/>
                            </w:rPr>
                          </w:pPr>
                          <w:r w:rsidRPr="004E070E">
                            <w:rPr>
                              <w:rFonts w:cs="Arial" w:hint="eastAsia"/>
                              <w:sz w:val="12"/>
                              <w:szCs w:val="12"/>
                              <w:lang w:val="it-IT" w:eastAsia="ko-KR"/>
                            </w:rPr>
                            <w:t>G</w:t>
                          </w:r>
                          <w:r w:rsidRPr="004E070E">
                            <w:rPr>
                              <w:rFonts w:cs="Arial"/>
                              <w:sz w:val="12"/>
                              <w:szCs w:val="12"/>
                              <w:lang w:val="it-IT" w:eastAsia="ko-KR"/>
                            </w:rPr>
                            <w:t>lobal PR</w:t>
                          </w:r>
                          <w:r w:rsidRPr="004E070E">
                            <w:rPr>
                              <w:rFonts w:cs="Arial"/>
                              <w:sz w:val="12"/>
                              <w:szCs w:val="12"/>
                              <w:lang w:val="it-IT"/>
                            </w:rPr>
                            <w:t xml:space="preserve"> </w:t>
                          </w:r>
                        </w:p>
                        <w:p w14:paraId="322A718E" w14:textId="5C68125E" w:rsidR="00FA3DAE" w:rsidRPr="004E070E" w:rsidRDefault="00A54284" w:rsidP="00FA3DAE">
                          <w:pPr>
                            <w:spacing w:line="240" w:lineRule="auto"/>
                            <w:rPr>
                              <w:rFonts w:cs="Arial"/>
                              <w:sz w:val="12"/>
                              <w:szCs w:val="12"/>
                              <w:lang w:val="it-IT"/>
                            </w:rPr>
                          </w:pPr>
                          <w:hyperlink r:id="rId1" w:history="1">
                            <w:r w:rsidRPr="00C04245">
                              <w:rPr>
                                <w:rStyle w:val="Hyperlink"/>
                                <w:rFonts w:cs="Arial" w:hint="eastAsia"/>
                                <w:sz w:val="12"/>
                                <w:szCs w:val="12"/>
                                <w:lang w:val="it-IT" w:eastAsia="ko-KR"/>
                              </w:rPr>
                              <w:t>seohyeon</w:t>
                            </w:r>
                            <w:r w:rsidRPr="00C04245">
                              <w:rPr>
                                <w:rStyle w:val="Hyperlink"/>
                                <w:rFonts w:cs="Arial"/>
                                <w:sz w:val="12"/>
                                <w:szCs w:val="12"/>
                                <w:lang w:val="it-IT"/>
                              </w:rPr>
                              <w:t>.</w:t>
                            </w:r>
                            <w:r w:rsidRPr="00C04245">
                              <w:rPr>
                                <w:rStyle w:val="Hyperlink"/>
                                <w:rFonts w:cs="Arial" w:hint="eastAsia"/>
                                <w:sz w:val="12"/>
                                <w:szCs w:val="12"/>
                                <w:lang w:val="it-IT" w:eastAsia="ko-KR"/>
                              </w:rPr>
                              <w:t>kim</w:t>
                            </w:r>
                            <w:r w:rsidRPr="00C04245">
                              <w:rPr>
                                <w:rStyle w:val="Hyperlink"/>
                                <w:rFonts w:cs="Arial"/>
                                <w:sz w:val="12"/>
                                <w:szCs w:val="12"/>
                                <w:lang w:val="it-IT"/>
                              </w:rPr>
                              <w:t>@kia.com</w:t>
                            </w:r>
                          </w:hyperlink>
                          <w:r w:rsidR="00FA3DAE" w:rsidRPr="004E070E">
                            <w:rPr>
                              <w:rFonts w:cs="Arial"/>
                              <w:sz w:val="12"/>
                              <w:szCs w:val="12"/>
                              <w:lang w:val="it-IT"/>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348844" id="_x0000_t202" coordsize="21600,21600" o:spt="202" path="m,l,21600r21600,l21600,xe">
              <v:stroke joinstyle="miter"/>
              <v:path gradientshapeok="t" o:connecttype="rect"/>
            </v:shapetype>
            <v:shape id="Text Box 2" o:spid="_x0000_s1026" type="#_x0000_t202" style="position:absolute;left:0;text-align:left;margin-left:149.25pt;margin-top:-.15pt;width:165pt;height:48.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" filled="f" stroked="f">
              <v:textbox>
                <w:txbxContent>
                  <w:p w14:paraId="50C79CC6" w14:textId="77777777" w:rsidR="00FA3DAE" w:rsidRPr="004E070E" w:rsidRDefault="00FA3DAE" w:rsidP="00FA3DAE">
                    <w:pPr>
                      <w:spacing w:line="240" w:lineRule="auto"/>
                      <w:rPr>
                        <w:rFonts w:cs="Arial"/>
                        <w:b/>
                        <w:bCs/>
                        <w:sz w:val="12"/>
                        <w:szCs w:val="12"/>
                        <w:lang w:val="it-IT"/>
                      </w:rPr>
                    </w:pPr>
                    <w:r w:rsidRPr="004E070E">
                      <w:rPr>
                        <w:rFonts w:cs="Arial"/>
                        <w:b/>
                        <w:bCs/>
                        <w:sz w:val="12"/>
                        <w:szCs w:val="12"/>
                        <w:lang w:val="it-IT"/>
                      </w:rPr>
                      <w:t xml:space="preserve">Media contact: </w:t>
                    </w:r>
                  </w:p>
                  <w:p w14:paraId="14D63F7C" w14:textId="6F47A053" w:rsidR="00FA3DAE" w:rsidRPr="004E070E" w:rsidRDefault="00A54284" w:rsidP="00FA3DAE">
                    <w:pPr>
                      <w:spacing w:line="240" w:lineRule="auto"/>
                      <w:rPr>
                        <w:rFonts w:cs="Arial"/>
                        <w:sz w:val="12"/>
                        <w:szCs w:val="12"/>
                        <w:lang w:val="it-IT" w:eastAsia="ko-KR"/>
                      </w:rPr>
                    </w:pPr>
                    <w:r>
                      <w:rPr>
                        <w:rFonts w:cs="Arial" w:hint="eastAsia"/>
                        <w:sz w:val="12"/>
                        <w:szCs w:val="12"/>
                        <w:lang w:val="it-IT" w:eastAsia="ko-KR"/>
                      </w:rPr>
                      <w:t>Seohyeon Kim</w:t>
                    </w:r>
                  </w:p>
                  <w:p w14:paraId="2410C38B" w14:textId="34DB41C4" w:rsidR="00FA3DAE" w:rsidRPr="004E070E" w:rsidRDefault="00FA3DAE" w:rsidP="00FA3DAE">
                    <w:pPr>
                      <w:spacing w:line="240" w:lineRule="auto"/>
                      <w:rPr>
                        <w:rFonts w:cs="Arial"/>
                        <w:sz w:val="12"/>
                        <w:szCs w:val="12"/>
                        <w:lang w:val="it-IT"/>
                      </w:rPr>
                    </w:pPr>
                    <w:r w:rsidRPr="004E070E">
                      <w:rPr>
                        <w:rFonts w:cs="Arial" w:hint="eastAsia"/>
                        <w:sz w:val="12"/>
                        <w:szCs w:val="12"/>
                        <w:lang w:val="it-IT" w:eastAsia="ko-KR"/>
                      </w:rPr>
                      <w:t>G</w:t>
                    </w:r>
                    <w:r w:rsidRPr="004E070E">
                      <w:rPr>
                        <w:rFonts w:cs="Arial"/>
                        <w:sz w:val="12"/>
                        <w:szCs w:val="12"/>
                        <w:lang w:val="it-IT" w:eastAsia="ko-KR"/>
                      </w:rPr>
                      <w:t>lobal PR</w:t>
                    </w:r>
                    <w:r w:rsidRPr="004E070E">
                      <w:rPr>
                        <w:rFonts w:cs="Arial"/>
                        <w:sz w:val="12"/>
                        <w:szCs w:val="12"/>
                        <w:lang w:val="it-IT"/>
                      </w:rPr>
                      <w:t xml:space="preserve"> </w:t>
                    </w:r>
                  </w:p>
                  <w:p w14:paraId="322A718E" w14:textId="5C68125E" w:rsidR="00FA3DAE" w:rsidRPr="004E070E" w:rsidRDefault="00A54284" w:rsidP="00FA3DAE">
                    <w:pPr>
                      <w:spacing w:line="240" w:lineRule="auto"/>
                      <w:rPr>
                        <w:rFonts w:cs="Arial"/>
                        <w:sz w:val="12"/>
                        <w:szCs w:val="12"/>
                        <w:lang w:val="it-IT"/>
                      </w:rPr>
                    </w:pPr>
                    <w:hyperlink r:id="rId2" w:history="1">
                      <w:r w:rsidRPr="00C04245">
                        <w:rPr>
                          <w:rStyle w:val="Hyperlink"/>
                          <w:rFonts w:cs="Arial" w:hint="eastAsia"/>
                          <w:sz w:val="12"/>
                          <w:szCs w:val="12"/>
                          <w:lang w:val="it-IT" w:eastAsia="ko-KR"/>
                        </w:rPr>
                        <w:t>seohyeon</w:t>
                      </w:r>
                      <w:r w:rsidRPr="00C04245">
                        <w:rPr>
                          <w:rStyle w:val="Hyperlink"/>
                          <w:rFonts w:cs="Arial"/>
                          <w:sz w:val="12"/>
                          <w:szCs w:val="12"/>
                          <w:lang w:val="it-IT"/>
                        </w:rPr>
                        <w:t>.</w:t>
                      </w:r>
                      <w:r w:rsidRPr="00C04245">
                        <w:rPr>
                          <w:rStyle w:val="Hyperlink"/>
                          <w:rFonts w:cs="Arial" w:hint="eastAsia"/>
                          <w:sz w:val="12"/>
                          <w:szCs w:val="12"/>
                          <w:lang w:val="it-IT" w:eastAsia="ko-KR"/>
                        </w:rPr>
                        <w:t>kim</w:t>
                      </w:r>
                      <w:r w:rsidRPr="00C04245">
                        <w:rPr>
                          <w:rStyle w:val="Hyperlink"/>
                          <w:rFonts w:cs="Arial"/>
                          <w:sz w:val="12"/>
                          <w:szCs w:val="12"/>
                          <w:lang w:val="it-IT"/>
                        </w:rPr>
                        <w:t>@kia.com</w:t>
                      </w:r>
                    </w:hyperlink>
                    <w:r w:rsidR="00FA3DAE" w:rsidRPr="004E070E">
                      <w:rPr>
                        <w:rFonts w:cs="Arial"/>
                        <w:sz w:val="12"/>
                        <w:szCs w:val="12"/>
                        <w:lang w:val="it-IT"/>
                      </w:rPr>
                      <w:tab/>
                    </w:r>
                  </w:p>
                </w:txbxContent>
              </v:textbox>
            </v:shape>
          </w:pict>
        </mc:Fallback>
      </mc:AlternateContent>
    </w:r>
    <w:r w:rsidR="00492741" w:rsidRPr="00074E4E">
      <w:rPr>
        <w:noProof/>
        <w:sz w:val="48"/>
        <w:szCs w:val="48"/>
      </w:rPr>
      <w:drawing>
        <wp:anchor distT="0" distB="0" distL="114300" distR="114300" simplePos="0" relativeHeight="251658243" behindDoc="1" locked="0" layoutInCell="1" allowOverlap="1" wp14:anchorId="7FAC9BDB" wp14:editId="371953B5">
          <wp:simplePos x="0" y="0"/>
          <wp:positionH relativeFrom="column">
            <wp:posOffset>0</wp:posOffset>
          </wp:positionH>
          <wp:positionV relativeFrom="paragraph">
            <wp:posOffset>-635</wp:posOffset>
          </wp:positionV>
          <wp:extent cx="1499870" cy="391160"/>
          <wp:effectExtent l="0" t="0" r="5080" b="8890"/>
          <wp:wrapNone/>
          <wp:docPr id="1474250131" name="Picture 1474250131" descr="A black and blu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ack and blue logo&#10;&#10;AI-generated content may be incorrect."/>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5A32CD">
      <w:rPr>
        <w:rFonts w:ascii="Arial Black" w:hAnsi="Arial Black"/>
        <w:color w:val="EA0029"/>
        <w:sz w:val="56"/>
        <w:szCs w:val="56"/>
      </w:rPr>
      <w:tab/>
    </w:r>
    <w:r w:rsidR="005A32CD">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FB7A63" w:rsidRPr="00074E4E">
      <w:rPr>
        <w:rFonts w:ascii="Arial Black" w:hAnsi="Arial Black"/>
        <w:color w:val="EA0029"/>
        <w:sz w:val="56"/>
        <w:szCs w:val="56"/>
      </w:rPr>
      <w:t>NEW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ListBullet"/>
      <w:lvlText w:val=""/>
      <w:lvlJc w:val="left"/>
      <w:pPr>
        <w:tabs>
          <w:tab w:val="num" w:pos="360"/>
        </w:tabs>
        <w:ind w:left="360" w:hanging="360"/>
      </w:pPr>
      <w:rPr>
        <w:rFonts w:ascii="Webdings" w:hAnsi="Webdings" w:hint="default"/>
        <w:color w:val="auto"/>
      </w:rPr>
    </w:lvl>
  </w:abstractNum>
  <w:abstractNum w:abstractNumId="1" w15:restartNumberingAfterBreak="0">
    <w:nsid w:val="017D3FF6"/>
    <w:multiLevelType w:val="hybridMultilevel"/>
    <w:tmpl w:val="EC38B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6"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7"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start w:val="1"/>
      <w:numFmt w:val="bullet"/>
      <w:lvlText w:val="o"/>
      <w:lvlJc w:val="left"/>
      <w:pPr>
        <w:ind w:left="1880" w:hanging="360"/>
      </w:pPr>
      <w:rPr>
        <w:rFonts w:ascii="Courier New" w:hAnsi="Courier New" w:cs="Courier New" w:hint="default"/>
      </w:rPr>
    </w:lvl>
    <w:lvl w:ilvl="2" w:tplc="08090005">
      <w:start w:val="1"/>
      <w:numFmt w:val="bullet"/>
      <w:lvlText w:val=""/>
      <w:lvlJc w:val="left"/>
      <w:pPr>
        <w:ind w:left="2600" w:hanging="360"/>
      </w:pPr>
      <w:rPr>
        <w:rFonts w:ascii="Wingdings" w:hAnsi="Wingdings" w:hint="default"/>
      </w:rPr>
    </w:lvl>
    <w:lvl w:ilvl="3" w:tplc="08090001">
      <w:start w:val="1"/>
      <w:numFmt w:val="bullet"/>
      <w:lvlText w:val=""/>
      <w:lvlJc w:val="left"/>
      <w:pPr>
        <w:ind w:left="3320" w:hanging="360"/>
      </w:pPr>
      <w:rPr>
        <w:rFonts w:ascii="Symbol" w:hAnsi="Symbol" w:hint="default"/>
      </w:rPr>
    </w:lvl>
    <w:lvl w:ilvl="4" w:tplc="08090003">
      <w:start w:val="1"/>
      <w:numFmt w:val="bullet"/>
      <w:lvlText w:val="o"/>
      <w:lvlJc w:val="left"/>
      <w:pPr>
        <w:ind w:left="4040" w:hanging="360"/>
      </w:pPr>
      <w:rPr>
        <w:rFonts w:ascii="Courier New" w:hAnsi="Courier New" w:cs="Courier New" w:hint="default"/>
      </w:rPr>
    </w:lvl>
    <w:lvl w:ilvl="5" w:tplc="08090005">
      <w:start w:val="1"/>
      <w:numFmt w:val="bullet"/>
      <w:lvlText w:val=""/>
      <w:lvlJc w:val="left"/>
      <w:pPr>
        <w:ind w:left="4760" w:hanging="360"/>
      </w:pPr>
      <w:rPr>
        <w:rFonts w:ascii="Wingdings" w:hAnsi="Wingdings" w:hint="default"/>
      </w:rPr>
    </w:lvl>
    <w:lvl w:ilvl="6" w:tplc="08090001">
      <w:start w:val="1"/>
      <w:numFmt w:val="bullet"/>
      <w:lvlText w:val=""/>
      <w:lvlJc w:val="left"/>
      <w:pPr>
        <w:ind w:left="5480" w:hanging="360"/>
      </w:pPr>
      <w:rPr>
        <w:rFonts w:ascii="Symbol" w:hAnsi="Symbol" w:hint="default"/>
      </w:rPr>
    </w:lvl>
    <w:lvl w:ilvl="7" w:tplc="08090003">
      <w:start w:val="1"/>
      <w:numFmt w:val="bullet"/>
      <w:lvlText w:val="o"/>
      <w:lvlJc w:val="left"/>
      <w:pPr>
        <w:ind w:left="6200" w:hanging="360"/>
      </w:pPr>
      <w:rPr>
        <w:rFonts w:ascii="Courier New" w:hAnsi="Courier New" w:cs="Courier New" w:hint="default"/>
      </w:rPr>
    </w:lvl>
    <w:lvl w:ilvl="8" w:tplc="08090005">
      <w:start w:val="1"/>
      <w:numFmt w:val="bullet"/>
      <w:lvlText w:val=""/>
      <w:lvlJc w:val="left"/>
      <w:pPr>
        <w:ind w:left="6920" w:hanging="360"/>
      </w:pPr>
      <w:rPr>
        <w:rFonts w:ascii="Wingdings" w:hAnsi="Wingdings" w:hint="default"/>
      </w:rPr>
    </w:lvl>
  </w:abstractNum>
  <w:abstractNum w:abstractNumId="9"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5DE31A2A"/>
    <w:multiLevelType w:val="hybridMultilevel"/>
    <w:tmpl w:val="6738576C"/>
    <w:lvl w:ilvl="0" w:tplc="2C484962">
      <w:start w:val="1"/>
      <w:numFmt w:val="bullet"/>
      <w:lvlText w:val="-"/>
      <w:lvlJc w:val="left"/>
      <w:pPr>
        <w:ind w:left="800" w:hanging="400"/>
      </w:pPr>
      <w:rPr>
        <w:rFonts w:ascii="Malgun Gothic" w:hAnsi="Malgun Gothic" w:hint="default"/>
      </w:rPr>
    </w:lvl>
    <w:lvl w:ilvl="1" w:tplc="B9A8D658">
      <w:start w:val="1"/>
      <w:numFmt w:val="bullet"/>
      <w:lvlText w:val="o"/>
      <w:lvlJc w:val="left"/>
      <w:pPr>
        <w:ind w:left="1200" w:hanging="400"/>
      </w:pPr>
      <w:rPr>
        <w:rFonts w:ascii="Courier New" w:hAnsi="Courier New" w:hint="default"/>
      </w:rPr>
    </w:lvl>
    <w:lvl w:ilvl="2" w:tplc="6B6443E2">
      <w:start w:val="1"/>
      <w:numFmt w:val="bullet"/>
      <w:lvlText w:val=""/>
      <w:lvlJc w:val="left"/>
      <w:pPr>
        <w:ind w:left="1600" w:hanging="400"/>
      </w:pPr>
      <w:rPr>
        <w:rFonts w:ascii="Wingdings" w:hAnsi="Wingdings" w:hint="default"/>
      </w:rPr>
    </w:lvl>
    <w:lvl w:ilvl="3" w:tplc="CA722004">
      <w:start w:val="1"/>
      <w:numFmt w:val="bullet"/>
      <w:lvlText w:val=""/>
      <w:lvlJc w:val="left"/>
      <w:pPr>
        <w:ind w:left="2000" w:hanging="400"/>
      </w:pPr>
      <w:rPr>
        <w:rFonts w:ascii="Symbol" w:hAnsi="Symbol" w:hint="default"/>
      </w:rPr>
    </w:lvl>
    <w:lvl w:ilvl="4" w:tplc="99FE12AC">
      <w:start w:val="1"/>
      <w:numFmt w:val="bullet"/>
      <w:lvlText w:val="o"/>
      <w:lvlJc w:val="left"/>
      <w:pPr>
        <w:ind w:left="2400" w:hanging="400"/>
      </w:pPr>
      <w:rPr>
        <w:rFonts w:ascii="Courier New" w:hAnsi="Courier New" w:hint="default"/>
      </w:rPr>
    </w:lvl>
    <w:lvl w:ilvl="5" w:tplc="B77A3FDC">
      <w:start w:val="1"/>
      <w:numFmt w:val="bullet"/>
      <w:lvlText w:val=""/>
      <w:lvlJc w:val="left"/>
      <w:pPr>
        <w:ind w:left="2800" w:hanging="400"/>
      </w:pPr>
      <w:rPr>
        <w:rFonts w:ascii="Wingdings" w:hAnsi="Wingdings" w:hint="default"/>
      </w:rPr>
    </w:lvl>
    <w:lvl w:ilvl="6" w:tplc="2DC2F93A">
      <w:start w:val="1"/>
      <w:numFmt w:val="bullet"/>
      <w:lvlText w:val=""/>
      <w:lvlJc w:val="left"/>
      <w:pPr>
        <w:ind w:left="3200" w:hanging="400"/>
      </w:pPr>
      <w:rPr>
        <w:rFonts w:ascii="Symbol" w:hAnsi="Symbol" w:hint="default"/>
      </w:rPr>
    </w:lvl>
    <w:lvl w:ilvl="7" w:tplc="E6AA8EDC">
      <w:start w:val="1"/>
      <w:numFmt w:val="bullet"/>
      <w:lvlText w:val="o"/>
      <w:lvlJc w:val="left"/>
      <w:pPr>
        <w:ind w:left="3600" w:hanging="400"/>
      </w:pPr>
      <w:rPr>
        <w:rFonts w:ascii="Courier New" w:hAnsi="Courier New" w:hint="default"/>
      </w:rPr>
    </w:lvl>
    <w:lvl w:ilvl="8" w:tplc="1FE02B44">
      <w:start w:val="1"/>
      <w:numFmt w:val="bullet"/>
      <w:lvlText w:val=""/>
      <w:lvlJc w:val="left"/>
      <w:pPr>
        <w:ind w:left="4000" w:hanging="400"/>
      </w:pPr>
      <w:rPr>
        <w:rFonts w:ascii="Wingdings" w:hAnsi="Wingdings" w:hint="default"/>
      </w:rPr>
    </w:lvl>
  </w:abstractNum>
  <w:abstractNum w:abstractNumId="16"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7" w15:restartNumberingAfterBreak="0">
    <w:nsid w:val="6D360B8D"/>
    <w:multiLevelType w:val="hybridMultilevel"/>
    <w:tmpl w:val="6CB4AA78"/>
    <w:lvl w:ilvl="0" w:tplc="08090005">
      <w:start w:val="1"/>
      <w:numFmt w:val="bullet"/>
      <w:lvlText w:val=""/>
      <w:lvlJc w:val="left"/>
      <w:pPr>
        <w:ind w:left="360" w:hanging="360"/>
      </w:pPr>
      <w:rPr>
        <w:rFonts w:ascii="Wingdings" w:hAnsi="Wingdings" w:hint="default"/>
        <w:b/>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0"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1"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780610848">
    <w:abstractNumId w:val="15"/>
  </w:num>
  <w:num w:numId="2" w16cid:durableId="411704429">
    <w:abstractNumId w:val="17"/>
  </w:num>
  <w:num w:numId="3" w16cid:durableId="396636184">
    <w:abstractNumId w:val="2"/>
  </w:num>
  <w:num w:numId="4" w16cid:durableId="673604409">
    <w:abstractNumId w:val="9"/>
  </w:num>
  <w:num w:numId="5" w16cid:durableId="1976179573">
    <w:abstractNumId w:val="10"/>
  </w:num>
  <w:num w:numId="6" w16cid:durableId="2023704522">
    <w:abstractNumId w:val="5"/>
  </w:num>
  <w:num w:numId="7" w16cid:durableId="1870219171">
    <w:abstractNumId w:val="19"/>
  </w:num>
  <w:num w:numId="8" w16cid:durableId="685667685">
    <w:abstractNumId w:val="16"/>
  </w:num>
  <w:num w:numId="9" w16cid:durableId="2140759368">
    <w:abstractNumId w:val="11"/>
  </w:num>
  <w:num w:numId="10" w16cid:durableId="2125148125">
    <w:abstractNumId w:val="7"/>
  </w:num>
  <w:num w:numId="11" w16cid:durableId="311566520">
    <w:abstractNumId w:val="6"/>
  </w:num>
  <w:num w:numId="12" w16cid:durableId="2100171517">
    <w:abstractNumId w:val="20"/>
  </w:num>
  <w:num w:numId="13" w16cid:durableId="1280796113">
    <w:abstractNumId w:val="3"/>
  </w:num>
  <w:num w:numId="14" w16cid:durableId="575474594">
    <w:abstractNumId w:val="18"/>
  </w:num>
  <w:num w:numId="15" w16cid:durableId="1716349164">
    <w:abstractNumId w:val="12"/>
  </w:num>
  <w:num w:numId="16" w16cid:durableId="1378896759">
    <w:abstractNumId w:val="14"/>
  </w:num>
  <w:num w:numId="17" w16cid:durableId="1680154430">
    <w:abstractNumId w:val="21"/>
  </w:num>
  <w:num w:numId="18" w16cid:durableId="782070911">
    <w:abstractNumId w:val="1"/>
  </w:num>
  <w:num w:numId="19" w16cid:durableId="1783497142">
    <w:abstractNumId w:val="8"/>
  </w:num>
  <w:num w:numId="20" w16cid:durableId="995574349">
    <w:abstractNumId w:val="13"/>
  </w:num>
  <w:num w:numId="21" w16cid:durableId="1772630675">
    <w:abstractNumId w:val="0"/>
  </w:num>
  <w:num w:numId="22" w16cid:durableId="9617666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mwqAUAFQoMJSwAAAA="/>
  </w:docVars>
  <w:rsids>
    <w:rsidRoot w:val="004A422B"/>
    <w:rsid w:val="00000B33"/>
    <w:rsid w:val="00002243"/>
    <w:rsid w:val="000044C1"/>
    <w:rsid w:val="00007167"/>
    <w:rsid w:val="000110CD"/>
    <w:rsid w:val="00015C73"/>
    <w:rsid w:val="00020E3E"/>
    <w:rsid w:val="00022B1E"/>
    <w:rsid w:val="00024453"/>
    <w:rsid w:val="00024F4A"/>
    <w:rsid w:val="000277A1"/>
    <w:rsid w:val="00027C5E"/>
    <w:rsid w:val="0003009A"/>
    <w:rsid w:val="00030F79"/>
    <w:rsid w:val="00032FBA"/>
    <w:rsid w:val="000338D1"/>
    <w:rsid w:val="00034804"/>
    <w:rsid w:val="00036166"/>
    <w:rsid w:val="00040E0B"/>
    <w:rsid w:val="00041AFF"/>
    <w:rsid w:val="00043B7D"/>
    <w:rsid w:val="00044CC2"/>
    <w:rsid w:val="00045018"/>
    <w:rsid w:val="00050CF3"/>
    <w:rsid w:val="0005143B"/>
    <w:rsid w:val="00053A93"/>
    <w:rsid w:val="00053A9D"/>
    <w:rsid w:val="00054C94"/>
    <w:rsid w:val="00060AE1"/>
    <w:rsid w:val="00060BBC"/>
    <w:rsid w:val="000618BA"/>
    <w:rsid w:val="0006341A"/>
    <w:rsid w:val="000647EF"/>
    <w:rsid w:val="00065C87"/>
    <w:rsid w:val="00065E3C"/>
    <w:rsid w:val="0006631B"/>
    <w:rsid w:val="00067A4B"/>
    <w:rsid w:val="00067DF1"/>
    <w:rsid w:val="000706BB"/>
    <w:rsid w:val="000709EA"/>
    <w:rsid w:val="0007222A"/>
    <w:rsid w:val="00074E4E"/>
    <w:rsid w:val="0007541C"/>
    <w:rsid w:val="00075B6E"/>
    <w:rsid w:val="00076010"/>
    <w:rsid w:val="00077CD2"/>
    <w:rsid w:val="00080620"/>
    <w:rsid w:val="00083214"/>
    <w:rsid w:val="00083302"/>
    <w:rsid w:val="00090BBA"/>
    <w:rsid w:val="00093AFD"/>
    <w:rsid w:val="00095DF5"/>
    <w:rsid w:val="00096471"/>
    <w:rsid w:val="000974BE"/>
    <w:rsid w:val="000A1D0F"/>
    <w:rsid w:val="000A2661"/>
    <w:rsid w:val="000A38F3"/>
    <w:rsid w:val="000A3D91"/>
    <w:rsid w:val="000A4003"/>
    <w:rsid w:val="000A673A"/>
    <w:rsid w:val="000A7FD7"/>
    <w:rsid w:val="000B3825"/>
    <w:rsid w:val="000B4929"/>
    <w:rsid w:val="000B4930"/>
    <w:rsid w:val="000B5DA5"/>
    <w:rsid w:val="000B642A"/>
    <w:rsid w:val="000B7A29"/>
    <w:rsid w:val="000C0784"/>
    <w:rsid w:val="000C7224"/>
    <w:rsid w:val="000C76BE"/>
    <w:rsid w:val="000D0B2A"/>
    <w:rsid w:val="000D10EB"/>
    <w:rsid w:val="000D4EA2"/>
    <w:rsid w:val="000D7FAB"/>
    <w:rsid w:val="000E0F8A"/>
    <w:rsid w:val="000E369A"/>
    <w:rsid w:val="000E48E3"/>
    <w:rsid w:val="000E59CF"/>
    <w:rsid w:val="000E712C"/>
    <w:rsid w:val="000E77DE"/>
    <w:rsid w:val="000F1740"/>
    <w:rsid w:val="000F2634"/>
    <w:rsid w:val="0010033F"/>
    <w:rsid w:val="0010099D"/>
    <w:rsid w:val="00100E85"/>
    <w:rsid w:val="00102292"/>
    <w:rsid w:val="00103D6A"/>
    <w:rsid w:val="00103E71"/>
    <w:rsid w:val="00104FF0"/>
    <w:rsid w:val="00105AE8"/>
    <w:rsid w:val="001063A5"/>
    <w:rsid w:val="001078DD"/>
    <w:rsid w:val="0011047C"/>
    <w:rsid w:val="00110A6E"/>
    <w:rsid w:val="001117B7"/>
    <w:rsid w:val="0011388F"/>
    <w:rsid w:val="001208AD"/>
    <w:rsid w:val="00121AAB"/>
    <w:rsid w:val="00122A74"/>
    <w:rsid w:val="001233FF"/>
    <w:rsid w:val="00124F72"/>
    <w:rsid w:val="00125B6D"/>
    <w:rsid w:val="00127D43"/>
    <w:rsid w:val="001309C4"/>
    <w:rsid w:val="001311C9"/>
    <w:rsid w:val="00131396"/>
    <w:rsid w:val="00134244"/>
    <w:rsid w:val="00134985"/>
    <w:rsid w:val="00137052"/>
    <w:rsid w:val="00137123"/>
    <w:rsid w:val="001371A0"/>
    <w:rsid w:val="00142854"/>
    <w:rsid w:val="00142BAF"/>
    <w:rsid w:val="00144FFF"/>
    <w:rsid w:val="00145385"/>
    <w:rsid w:val="00145FC4"/>
    <w:rsid w:val="001503B6"/>
    <w:rsid w:val="0015162B"/>
    <w:rsid w:val="001519D1"/>
    <w:rsid w:val="00151B85"/>
    <w:rsid w:val="00161A43"/>
    <w:rsid w:val="00164468"/>
    <w:rsid w:val="0016476B"/>
    <w:rsid w:val="0016531C"/>
    <w:rsid w:val="00171840"/>
    <w:rsid w:val="00174459"/>
    <w:rsid w:val="001757CF"/>
    <w:rsid w:val="00176104"/>
    <w:rsid w:val="0017786F"/>
    <w:rsid w:val="00184474"/>
    <w:rsid w:val="0018531F"/>
    <w:rsid w:val="00187280"/>
    <w:rsid w:val="001917BC"/>
    <w:rsid w:val="001948D7"/>
    <w:rsid w:val="00195652"/>
    <w:rsid w:val="00196101"/>
    <w:rsid w:val="00196641"/>
    <w:rsid w:val="001A629F"/>
    <w:rsid w:val="001B0BC5"/>
    <w:rsid w:val="001B7828"/>
    <w:rsid w:val="001C0778"/>
    <w:rsid w:val="001C6637"/>
    <w:rsid w:val="001C7F79"/>
    <w:rsid w:val="001D1A64"/>
    <w:rsid w:val="001D43F2"/>
    <w:rsid w:val="001D4630"/>
    <w:rsid w:val="001D5962"/>
    <w:rsid w:val="001D637E"/>
    <w:rsid w:val="001E499B"/>
    <w:rsid w:val="001E4B42"/>
    <w:rsid w:val="001E5F07"/>
    <w:rsid w:val="001E61FF"/>
    <w:rsid w:val="001E6681"/>
    <w:rsid w:val="001F0995"/>
    <w:rsid w:val="001F3A08"/>
    <w:rsid w:val="001F41C1"/>
    <w:rsid w:val="001F5C95"/>
    <w:rsid w:val="002027D2"/>
    <w:rsid w:val="00203519"/>
    <w:rsid w:val="002049BC"/>
    <w:rsid w:val="00207874"/>
    <w:rsid w:val="002154D7"/>
    <w:rsid w:val="002250BE"/>
    <w:rsid w:val="0022571A"/>
    <w:rsid w:val="002261D8"/>
    <w:rsid w:val="002262C7"/>
    <w:rsid w:val="00227152"/>
    <w:rsid w:val="0023259D"/>
    <w:rsid w:val="00233338"/>
    <w:rsid w:val="00235E81"/>
    <w:rsid w:val="00236898"/>
    <w:rsid w:val="00236D97"/>
    <w:rsid w:val="002370CF"/>
    <w:rsid w:val="00237673"/>
    <w:rsid w:val="00240374"/>
    <w:rsid w:val="00241605"/>
    <w:rsid w:val="00241711"/>
    <w:rsid w:val="002418C4"/>
    <w:rsid w:val="00241C78"/>
    <w:rsid w:val="00244322"/>
    <w:rsid w:val="002520D0"/>
    <w:rsid w:val="00255B32"/>
    <w:rsid w:val="00255D2C"/>
    <w:rsid w:val="0026048B"/>
    <w:rsid w:val="00263B08"/>
    <w:rsid w:val="00266072"/>
    <w:rsid w:val="0027065E"/>
    <w:rsid w:val="0027106A"/>
    <w:rsid w:val="00274616"/>
    <w:rsid w:val="002746D4"/>
    <w:rsid w:val="0027585F"/>
    <w:rsid w:val="002758AB"/>
    <w:rsid w:val="00275C13"/>
    <w:rsid w:val="00275F2E"/>
    <w:rsid w:val="00276F9D"/>
    <w:rsid w:val="00281176"/>
    <w:rsid w:val="00284DA2"/>
    <w:rsid w:val="00286168"/>
    <w:rsid w:val="00287CA7"/>
    <w:rsid w:val="00291223"/>
    <w:rsid w:val="00293123"/>
    <w:rsid w:val="00294C75"/>
    <w:rsid w:val="00294DB4"/>
    <w:rsid w:val="00296CAE"/>
    <w:rsid w:val="002A1B6F"/>
    <w:rsid w:val="002A4F04"/>
    <w:rsid w:val="002A6442"/>
    <w:rsid w:val="002B2D45"/>
    <w:rsid w:val="002B371C"/>
    <w:rsid w:val="002B508A"/>
    <w:rsid w:val="002B5773"/>
    <w:rsid w:val="002B5F00"/>
    <w:rsid w:val="002C48C8"/>
    <w:rsid w:val="002C6C30"/>
    <w:rsid w:val="002C6EDA"/>
    <w:rsid w:val="002D182B"/>
    <w:rsid w:val="002D1C94"/>
    <w:rsid w:val="002D6CD8"/>
    <w:rsid w:val="002E1CE2"/>
    <w:rsid w:val="002E6F50"/>
    <w:rsid w:val="002F4D61"/>
    <w:rsid w:val="002F71CD"/>
    <w:rsid w:val="003009E2"/>
    <w:rsid w:val="003016C9"/>
    <w:rsid w:val="00302185"/>
    <w:rsid w:val="00303244"/>
    <w:rsid w:val="003042DD"/>
    <w:rsid w:val="00304D4D"/>
    <w:rsid w:val="00305AF6"/>
    <w:rsid w:val="0030600E"/>
    <w:rsid w:val="0031130A"/>
    <w:rsid w:val="003125E5"/>
    <w:rsid w:val="00312B77"/>
    <w:rsid w:val="0031504D"/>
    <w:rsid w:val="0031589E"/>
    <w:rsid w:val="00316263"/>
    <w:rsid w:val="003178E2"/>
    <w:rsid w:val="00323F8A"/>
    <w:rsid w:val="00326826"/>
    <w:rsid w:val="003270B1"/>
    <w:rsid w:val="00330406"/>
    <w:rsid w:val="00346ADB"/>
    <w:rsid w:val="00357D99"/>
    <w:rsid w:val="003709CB"/>
    <w:rsid w:val="003714C9"/>
    <w:rsid w:val="003824DC"/>
    <w:rsid w:val="003855AF"/>
    <w:rsid w:val="00396E0C"/>
    <w:rsid w:val="00397B9F"/>
    <w:rsid w:val="003A11E1"/>
    <w:rsid w:val="003A38E2"/>
    <w:rsid w:val="003A4A2B"/>
    <w:rsid w:val="003A50BC"/>
    <w:rsid w:val="003B00D5"/>
    <w:rsid w:val="003B0ADB"/>
    <w:rsid w:val="003B4F1D"/>
    <w:rsid w:val="003C19CE"/>
    <w:rsid w:val="003C2109"/>
    <w:rsid w:val="003C2194"/>
    <w:rsid w:val="003C21F9"/>
    <w:rsid w:val="003C36D6"/>
    <w:rsid w:val="003C3D25"/>
    <w:rsid w:val="003C5909"/>
    <w:rsid w:val="003C5DBA"/>
    <w:rsid w:val="003C7196"/>
    <w:rsid w:val="003D1F4E"/>
    <w:rsid w:val="003D3000"/>
    <w:rsid w:val="003D39D7"/>
    <w:rsid w:val="003D602F"/>
    <w:rsid w:val="003D6966"/>
    <w:rsid w:val="003E01C4"/>
    <w:rsid w:val="003E573E"/>
    <w:rsid w:val="003E5B6B"/>
    <w:rsid w:val="003E5FBE"/>
    <w:rsid w:val="003E723F"/>
    <w:rsid w:val="003F23D6"/>
    <w:rsid w:val="003F2F0C"/>
    <w:rsid w:val="003F4840"/>
    <w:rsid w:val="003F56C0"/>
    <w:rsid w:val="003F6BE1"/>
    <w:rsid w:val="004017A1"/>
    <w:rsid w:val="00404F09"/>
    <w:rsid w:val="00406264"/>
    <w:rsid w:val="00406485"/>
    <w:rsid w:val="0041102F"/>
    <w:rsid w:val="00411F56"/>
    <w:rsid w:val="00412027"/>
    <w:rsid w:val="00412907"/>
    <w:rsid w:val="00413456"/>
    <w:rsid w:val="00415E15"/>
    <w:rsid w:val="00416787"/>
    <w:rsid w:val="00420B97"/>
    <w:rsid w:val="0042171D"/>
    <w:rsid w:val="00422AB7"/>
    <w:rsid w:val="0042621B"/>
    <w:rsid w:val="00426EBA"/>
    <w:rsid w:val="004278D8"/>
    <w:rsid w:val="004304BD"/>
    <w:rsid w:val="004334CB"/>
    <w:rsid w:val="004340A4"/>
    <w:rsid w:val="00434D94"/>
    <w:rsid w:val="004371CE"/>
    <w:rsid w:val="00441A0C"/>
    <w:rsid w:val="0044267B"/>
    <w:rsid w:val="00443B04"/>
    <w:rsid w:val="0044786A"/>
    <w:rsid w:val="00450CE9"/>
    <w:rsid w:val="004573D3"/>
    <w:rsid w:val="00460828"/>
    <w:rsid w:val="00461E69"/>
    <w:rsid w:val="00466190"/>
    <w:rsid w:val="004700C5"/>
    <w:rsid w:val="0047101C"/>
    <w:rsid w:val="00471A35"/>
    <w:rsid w:val="00475E11"/>
    <w:rsid w:val="00480F41"/>
    <w:rsid w:val="00482414"/>
    <w:rsid w:val="004845C4"/>
    <w:rsid w:val="00484F11"/>
    <w:rsid w:val="00487104"/>
    <w:rsid w:val="00492741"/>
    <w:rsid w:val="00496F72"/>
    <w:rsid w:val="00497DE2"/>
    <w:rsid w:val="004A0784"/>
    <w:rsid w:val="004A3345"/>
    <w:rsid w:val="004A422B"/>
    <w:rsid w:val="004A43ED"/>
    <w:rsid w:val="004A54C1"/>
    <w:rsid w:val="004A5F02"/>
    <w:rsid w:val="004A6767"/>
    <w:rsid w:val="004A7094"/>
    <w:rsid w:val="004A7CD8"/>
    <w:rsid w:val="004B1542"/>
    <w:rsid w:val="004B20FA"/>
    <w:rsid w:val="004B2A3F"/>
    <w:rsid w:val="004B2A4D"/>
    <w:rsid w:val="004C01A1"/>
    <w:rsid w:val="004C1883"/>
    <w:rsid w:val="004C2320"/>
    <w:rsid w:val="004C2D7D"/>
    <w:rsid w:val="004C4094"/>
    <w:rsid w:val="004C64A5"/>
    <w:rsid w:val="004C76EA"/>
    <w:rsid w:val="004C7C66"/>
    <w:rsid w:val="004D0A26"/>
    <w:rsid w:val="004D0F3B"/>
    <w:rsid w:val="004D20FE"/>
    <w:rsid w:val="004D325B"/>
    <w:rsid w:val="004D5F51"/>
    <w:rsid w:val="004E070E"/>
    <w:rsid w:val="004E1D2A"/>
    <w:rsid w:val="004E2F48"/>
    <w:rsid w:val="004E4364"/>
    <w:rsid w:val="004E7CFA"/>
    <w:rsid w:val="004F2622"/>
    <w:rsid w:val="004F34C3"/>
    <w:rsid w:val="004F675F"/>
    <w:rsid w:val="00502511"/>
    <w:rsid w:val="005027AB"/>
    <w:rsid w:val="00502AC9"/>
    <w:rsid w:val="00503B05"/>
    <w:rsid w:val="00504031"/>
    <w:rsid w:val="00504F95"/>
    <w:rsid w:val="00506259"/>
    <w:rsid w:val="00507BFC"/>
    <w:rsid w:val="00510190"/>
    <w:rsid w:val="005109A8"/>
    <w:rsid w:val="00512240"/>
    <w:rsid w:val="0051443C"/>
    <w:rsid w:val="00516DB5"/>
    <w:rsid w:val="00517C4E"/>
    <w:rsid w:val="0052271C"/>
    <w:rsid w:val="00525D4F"/>
    <w:rsid w:val="00526C5F"/>
    <w:rsid w:val="005301FA"/>
    <w:rsid w:val="00531580"/>
    <w:rsid w:val="00532175"/>
    <w:rsid w:val="0053441B"/>
    <w:rsid w:val="0053650B"/>
    <w:rsid w:val="0053681D"/>
    <w:rsid w:val="00537704"/>
    <w:rsid w:val="00540E1B"/>
    <w:rsid w:val="0054137B"/>
    <w:rsid w:val="00543B86"/>
    <w:rsid w:val="00545691"/>
    <w:rsid w:val="005456DD"/>
    <w:rsid w:val="005500B1"/>
    <w:rsid w:val="00556053"/>
    <w:rsid w:val="005579A0"/>
    <w:rsid w:val="00557E87"/>
    <w:rsid w:val="0056255A"/>
    <w:rsid w:val="0056416E"/>
    <w:rsid w:val="005664E0"/>
    <w:rsid w:val="00570713"/>
    <w:rsid w:val="00572E16"/>
    <w:rsid w:val="00575635"/>
    <w:rsid w:val="005779DD"/>
    <w:rsid w:val="00577F03"/>
    <w:rsid w:val="00580A0E"/>
    <w:rsid w:val="005829B3"/>
    <w:rsid w:val="0058396A"/>
    <w:rsid w:val="0058445A"/>
    <w:rsid w:val="00587322"/>
    <w:rsid w:val="00591892"/>
    <w:rsid w:val="0059695D"/>
    <w:rsid w:val="0059768D"/>
    <w:rsid w:val="005A32CD"/>
    <w:rsid w:val="005A4A5E"/>
    <w:rsid w:val="005A6A03"/>
    <w:rsid w:val="005B12D9"/>
    <w:rsid w:val="005B32A5"/>
    <w:rsid w:val="005B5599"/>
    <w:rsid w:val="005B5AE0"/>
    <w:rsid w:val="005C082A"/>
    <w:rsid w:val="005C0C15"/>
    <w:rsid w:val="005C36FA"/>
    <w:rsid w:val="005C6A64"/>
    <w:rsid w:val="005D072B"/>
    <w:rsid w:val="005D0F8B"/>
    <w:rsid w:val="005D31E4"/>
    <w:rsid w:val="005D3F44"/>
    <w:rsid w:val="005E407C"/>
    <w:rsid w:val="005E6C7A"/>
    <w:rsid w:val="005F109C"/>
    <w:rsid w:val="005F18E2"/>
    <w:rsid w:val="005F236C"/>
    <w:rsid w:val="005F398C"/>
    <w:rsid w:val="005F468F"/>
    <w:rsid w:val="006008B4"/>
    <w:rsid w:val="0060359D"/>
    <w:rsid w:val="006043E9"/>
    <w:rsid w:val="00605D2D"/>
    <w:rsid w:val="00607503"/>
    <w:rsid w:val="00607AFE"/>
    <w:rsid w:val="00613C69"/>
    <w:rsid w:val="00614F90"/>
    <w:rsid w:val="00615F17"/>
    <w:rsid w:val="006263D6"/>
    <w:rsid w:val="00627FD9"/>
    <w:rsid w:val="006301F5"/>
    <w:rsid w:val="00632A00"/>
    <w:rsid w:val="00634FD2"/>
    <w:rsid w:val="00636230"/>
    <w:rsid w:val="0064053B"/>
    <w:rsid w:val="006502DF"/>
    <w:rsid w:val="00650DB7"/>
    <w:rsid w:val="006563B7"/>
    <w:rsid w:val="00657FE6"/>
    <w:rsid w:val="00662735"/>
    <w:rsid w:val="00662F30"/>
    <w:rsid w:val="00670F02"/>
    <w:rsid w:val="0067170D"/>
    <w:rsid w:val="00677097"/>
    <w:rsid w:val="00677481"/>
    <w:rsid w:val="006810E4"/>
    <w:rsid w:val="00681B4F"/>
    <w:rsid w:val="006849DF"/>
    <w:rsid w:val="00685005"/>
    <w:rsid w:val="006867C2"/>
    <w:rsid w:val="00687137"/>
    <w:rsid w:val="00693D62"/>
    <w:rsid w:val="00696F04"/>
    <w:rsid w:val="00697561"/>
    <w:rsid w:val="00697EFA"/>
    <w:rsid w:val="006A15DD"/>
    <w:rsid w:val="006A18F9"/>
    <w:rsid w:val="006B14B2"/>
    <w:rsid w:val="006B1FE3"/>
    <w:rsid w:val="006C1D3A"/>
    <w:rsid w:val="006C4352"/>
    <w:rsid w:val="006C5D5B"/>
    <w:rsid w:val="006C7E93"/>
    <w:rsid w:val="006D161B"/>
    <w:rsid w:val="006D43D5"/>
    <w:rsid w:val="006D49E2"/>
    <w:rsid w:val="006D5957"/>
    <w:rsid w:val="006D65F7"/>
    <w:rsid w:val="006E07DF"/>
    <w:rsid w:val="006E29FA"/>
    <w:rsid w:val="006E2D5E"/>
    <w:rsid w:val="006E3545"/>
    <w:rsid w:val="006E3A9F"/>
    <w:rsid w:val="006E4150"/>
    <w:rsid w:val="006E46BA"/>
    <w:rsid w:val="006E4A8F"/>
    <w:rsid w:val="006E66E9"/>
    <w:rsid w:val="006F350C"/>
    <w:rsid w:val="006F6E5D"/>
    <w:rsid w:val="00704017"/>
    <w:rsid w:val="0071363F"/>
    <w:rsid w:val="007169A2"/>
    <w:rsid w:val="0072009D"/>
    <w:rsid w:val="007269F8"/>
    <w:rsid w:val="007278E4"/>
    <w:rsid w:val="00741E65"/>
    <w:rsid w:val="00744B0B"/>
    <w:rsid w:val="00746831"/>
    <w:rsid w:val="00747F07"/>
    <w:rsid w:val="00752782"/>
    <w:rsid w:val="007547F6"/>
    <w:rsid w:val="00755FA1"/>
    <w:rsid w:val="00764DE7"/>
    <w:rsid w:val="007656B3"/>
    <w:rsid w:val="00767669"/>
    <w:rsid w:val="007716F5"/>
    <w:rsid w:val="00776660"/>
    <w:rsid w:val="00777D9D"/>
    <w:rsid w:val="00780BEC"/>
    <w:rsid w:val="0078241D"/>
    <w:rsid w:val="00782E80"/>
    <w:rsid w:val="00783209"/>
    <w:rsid w:val="0078498E"/>
    <w:rsid w:val="007869CA"/>
    <w:rsid w:val="00787A5B"/>
    <w:rsid w:val="00790049"/>
    <w:rsid w:val="00790A9C"/>
    <w:rsid w:val="00791190"/>
    <w:rsid w:val="00792AD9"/>
    <w:rsid w:val="00794D69"/>
    <w:rsid w:val="0079667F"/>
    <w:rsid w:val="00796D51"/>
    <w:rsid w:val="007A4251"/>
    <w:rsid w:val="007A60CA"/>
    <w:rsid w:val="007B0761"/>
    <w:rsid w:val="007B4D20"/>
    <w:rsid w:val="007C0ED3"/>
    <w:rsid w:val="007C12E1"/>
    <w:rsid w:val="007C1CCE"/>
    <w:rsid w:val="007C3976"/>
    <w:rsid w:val="007C59AC"/>
    <w:rsid w:val="007D24E1"/>
    <w:rsid w:val="007D37E3"/>
    <w:rsid w:val="007D42A4"/>
    <w:rsid w:val="007D4A3D"/>
    <w:rsid w:val="007D74D8"/>
    <w:rsid w:val="007E17A6"/>
    <w:rsid w:val="007E4254"/>
    <w:rsid w:val="007E6293"/>
    <w:rsid w:val="007F2344"/>
    <w:rsid w:val="007F2F32"/>
    <w:rsid w:val="007F315A"/>
    <w:rsid w:val="007F3A5D"/>
    <w:rsid w:val="00803355"/>
    <w:rsid w:val="008033E5"/>
    <w:rsid w:val="00805A65"/>
    <w:rsid w:val="00806084"/>
    <w:rsid w:val="0080624D"/>
    <w:rsid w:val="00807DFA"/>
    <w:rsid w:val="00813613"/>
    <w:rsid w:val="00817C34"/>
    <w:rsid w:val="00817ED1"/>
    <w:rsid w:val="00822DCB"/>
    <w:rsid w:val="008232BB"/>
    <w:rsid w:val="00825CD6"/>
    <w:rsid w:val="008278D0"/>
    <w:rsid w:val="008307E6"/>
    <w:rsid w:val="00836E1C"/>
    <w:rsid w:val="00842B57"/>
    <w:rsid w:val="00843CA1"/>
    <w:rsid w:val="00845496"/>
    <w:rsid w:val="00853FDE"/>
    <w:rsid w:val="0086027E"/>
    <w:rsid w:val="00862118"/>
    <w:rsid w:val="008622A3"/>
    <w:rsid w:val="00870621"/>
    <w:rsid w:val="00870787"/>
    <w:rsid w:val="00871BD1"/>
    <w:rsid w:val="00874C73"/>
    <w:rsid w:val="008774BA"/>
    <w:rsid w:val="00880770"/>
    <w:rsid w:val="00880C8B"/>
    <w:rsid w:val="00894833"/>
    <w:rsid w:val="00895554"/>
    <w:rsid w:val="008A2625"/>
    <w:rsid w:val="008A570E"/>
    <w:rsid w:val="008A6049"/>
    <w:rsid w:val="008A66F4"/>
    <w:rsid w:val="008B0157"/>
    <w:rsid w:val="008B1FB9"/>
    <w:rsid w:val="008B332E"/>
    <w:rsid w:val="008B3355"/>
    <w:rsid w:val="008B6009"/>
    <w:rsid w:val="008B7F5B"/>
    <w:rsid w:val="008C3AF0"/>
    <w:rsid w:val="008C64D9"/>
    <w:rsid w:val="008D0AA0"/>
    <w:rsid w:val="008D1E8D"/>
    <w:rsid w:val="008D29EC"/>
    <w:rsid w:val="008D325F"/>
    <w:rsid w:val="008D3325"/>
    <w:rsid w:val="008D4EC5"/>
    <w:rsid w:val="008D5013"/>
    <w:rsid w:val="008D54CB"/>
    <w:rsid w:val="008D62E2"/>
    <w:rsid w:val="008D77E5"/>
    <w:rsid w:val="008D7B6C"/>
    <w:rsid w:val="008E0860"/>
    <w:rsid w:val="008E311E"/>
    <w:rsid w:val="008E34A0"/>
    <w:rsid w:val="008E3837"/>
    <w:rsid w:val="008E3B38"/>
    <w:rsid w:val="008E44F9"/>
    <w:rsid w:val="008E69AF"/>
    <w:rsid w:val="008F03C9"/>
    <w:rsid w:val="008F2221"/>
    <w:rsid w:val="008F2E5B"/>
    <w:rsid w:val="008F39DF"/>
    <w:rsid w:val="008F5A00"/>
    <w:rsid w:val="008F5D51"/>
    <w:rsid w:val="008F63BE"/>
    <w:rsid w:val="009003C6"/>
    <w:rsid w:val="00903BCC"/>
    <w:rsid w:val="00912F27"/>
    <w:rsid w:val="00920A55"/>
    <w:rsid w:val="009258D5"/>
    <w:rsid w:val="00925FC7"/>
    <w:rsid w:val="00926E11"/>
    <w:rsid w:val="00933D44"/>
    <w:rsid w:val="00937753"/>
    <w:rsid w:val="00937768"/>
    <w:rsid w:val="00946105"/>
    <w:rsid w:val="00951BD5"/>
    <w:rsid w:val="00952C38"/>
    <w:rsid w:val="00955129"/>
    <w:rsid w:val="00956F63"/>
    <w:rsid w:val="009607F9"/>
    <w:rsid w:val="00961E10"/>
    <w:rsid w:val="00963055"/>
    <w:rsid w:val="009656E6"/>
    <w:rsid w:val="00973BE6"/>
    <w:rsid w:val="00974C9C"/>
    <w:rsid w:val="0097649E"/>
    <w:rsid w:val="0097662F"/>
    <w:rsid w:val="00981B0E"/>
    <w:rsid w:val="00984B57"/>
    <w:rsid w:val="00984F75"/>
    <w:rsid w:val="00994018"/>
    <w:rsid w:val="00995D76"/>
    <w:rsid w:val="00995EF5"/>
    <w:rsid w:val="009A2D28"/>
    <w:rsid w:val="009A48A6"/>
    <w:rsid w:val="009A541E"/>
    <w:rsid w:val="009A67E2"/>
    <w:rsid w:val="009A77EE"/>
    <w:rsid w:val="009B13BF"/>
    <w:rsid w:val="009B2693"/>
    <w:rsid w:val="009B3981"/>
    <w:rsid w:val="009B3A2F"/>
    <w:rsid w:val="009B3E9A"/>
    <w:rsid w:val="009B5C7E"/>
    <w:rsid w:val="009C04AD"/>
    <w:rsid w:val="009C1D1C"/>
    <w:rsid w:val="009C3C3F"/>
    <w:rsid w:val="009C3F30"/>
    <w:rsid w:val="009D01C5"/>
    <w:rsid w:val="009D322A"/>
    <w:rsid w:val="009D728E"/>
    <w:rsid w:val="009E256A"/>
    <w:rsid w:val="009E34B0"/>
    <w:rsid w:val="009E4A19"/>
    <w:rsid w:val="009E53A7"/>
    <w:rsid w:val="009E5AEA"/>
    <w:rsid w:val="009E6AFC"/>
    <w:rsid w:val="009E7093"/>
    <w:rsid w:val="009E7FBE"/>
    <w:rsid w:val="009F0A51"/>
    <w:rsid w:val="009F15CA"/>
    <w:rsid w:val="009F1777"/>
    <w:rsid w:val="009F17AE"/>
    <w:rsid w:val="009F18A8"/>
    <w:rsid w:val="009F1A1F"/>
    <w:rsid w:val="009F28E9"/>
    <w:rsid w:val="009F2D55"/>
    <w:rsid w:val="009F318A"/>
    <w:rsid w:val="009F472A"/>
    <w:rsid w:val="009F51B9"/>
    <w:rsid w:val="009F66BA"/>
    <w:rsid w:val="00A02DCD"/>
    <w:rsid w:val="00A02E60"/>
    <w:rsid w:val="00A03087"/>
    <w:rsid w:val="00A0322D"/>
    <w:rsid w:val="00A10C26"/>
    <w:rsid w:val="00A12869"/>
    <w:rsid w:val="00A16476"/>
    <w:rsid w:val="00A1706C"/>
    <w:rsid w:val="00A17728"/>
    <w:rsid w:val="00A217D2"/>
    <w:rsid w:val="00A22D94"/>
    <w:rsid w:val="00A259DA"/>
    <w:rsid w:val="00A26223"/>
    <w:rsid w:val="00A3105C"/>
    <w:rsid w:val="00A3435B"/>
    <w:rsid w:val="00A359ED"/>
    <w:rsid w:val="00A36250"/>
    <w:rsid w:val="00A36964"/>
    <w:rsid w:val="00A36E8D"/>
    <w:rsid w:val="00A41210"/>
    <w:rsid w:val="00A44F46"/>
    <w:rsid w:val="00A45349"/>
    <w:rsid w:val="00A4553B"/>
    <w:rsid w:val="00A458AD"/>
    <w:rsid w:val="00A53680"/>
    <w:rsid w:val="00A54284"/>
    <w:rsid w:val="00A54B74"/>
    <w:rsid w:val="00A55735"/>
    <w:rsid w:val="00A55F7F"/>
    <w:rsid w:val="00A61E38"/>
    <w:rsid w:val="00A62460"/>
    <w:rsid w:val="00A62E48"/>
    <w:rsid w:val="00A641A6"/>
    <w:rsid w:val="00A64952"/>
    <w:rsid w:val="00A749EC"/>
    <w:rsid w:val="00A821CC"/>
    <w:rsid w:val="00A83A0C"/>
    <w:rsid w:val="00A85D79"/>
    <w:rsid w:val="00A875D9"/>
    <w:rsid w:val="00A90261"/>
    <w:rsid w:val="00A93D1E"/>
    <w:rsid w:val="00A96657"/>
    <w:rsid w:val="00AA0CC8"/>
    <w:rsid w:val="00AA3CF9"/>
    <w:rsid w:val="00AA45FD"/>
    <w:rsid w:val="00AB070A"/>
    <w:rsid w:val="00AB2E59"/>
    <w:rsid w:val="00AB3581"/>
    <w:rsid w:val="00AB57E4"/>
    <w:rsid w:val="00AB62B5"/>
    <w:rsid w:val="00AC4031"/>
    <w:rsid w:val="00AC7B7F"/>
    <w:rsid w:val="00AD322C"/>
    <w:rsid w:val="00AD6069"/>
    <w:rsid w:val="00AD7862"/>
    <w:rsid w:val="00AE15BB"/>
    <w:rsid w:val="00AE4085"/>
    <w:rsid w:val="00AE428A"/>
    <w:rsid w:val="00AE499D"/>
    <w:rsid w:val="00AF0F33"/>
    <w:rsid w:val="00AF1038"/>
    <w:rsid w:val="00AF631D"/>
    <w:rsid w:val="00AF6A59"/>
    <w:rsid w:val="00AF7CA2"/>
    <w:rsid w:val="00B00866"/>
    <w:rsid w:val="00B058DF"/>
    <w:rsid w:val="00B05AC9"/>
    <w:rsid w:val="00B07B9C"/>
    <w:rsid w:val="00B11498"/>
    <w:rsid w:val="00B1459F"/>
    <w:rsid w:val="00B15992"/>
    <w:rsid w:val="00B15FC4"/>
    <w:rsid w:val="00B21D58"/>
    <w:rsid w:val="00B269EF"/>
    <w:rsid w:val="00B3025B"/>
    <w:rsid w:val="00B31318"/>
    <w:rsid w:val="00B33C14"/>
    <w:rsid w:val="00B344DC"/>
    <w:rsid w:val="00B34898"/>
    <w:rsid w:val="00B3502B"/>
    <w:rsid w:val="00B36D08"/>
    <w:rsid w:val="00B404FB"/>
    <w:rsid w:val="00B422AA"/>
    <w:rsid w:val="00B42A15"/>
    <w:rsid w:val="00B536B8"/>
    <w:rsid w:val="00B57822"/>
    <w:rsid w:val="00B626E4"/>
    <w:rsid w:val="00B62958"/>
    <w:rsid w:val="00B65469"/>
    <w:rsid w:val="00B66522"/>
    <w:rsid w:val="00B669EC"/>
    <w:rsid w:val="00B77FDB"/>
    <w:rsid w:val="00B8168C"/>
    <w:rsid w:val="00B828A0"/>
    <w:rsid w:val="00B83A1A"/>
    <w:rsid w:val="00B86E4A"/>
    <w:rsid w:val="00B90BE2"/>
    <w:rsid w:val="00B91166"/>
    <w:rsid w:val="00B921D6"/>
    <w:rsid w:val="00B925EC"/>
    <w:rsid w:val="00B93258"/>
    <w:rsid w:val="00B9375D"/>
    <w:rsid w:val="00B97B82"/>
    <w:rsid w:val="00B97E53"/>
    <w:rsid w:val="00BA36A9"/>
    <w:rsid w:val="00BA5729"/>
    <w:rsid w:val="00BB475A"/>
    <w:rsid w:val="00BB4E8D"/>
    <w:rsid w:val="00BB7DC8"/>
    <w:rsid w:val="00BC03A7"/>
    <w:rsid w:val="00BC1C27"/>
    <w:rsid w:val="00BC343A"/>
    <w:rsid w:val="00BC368B"/>
    <w:rsid w:val="00BC4A22"/>
    <w:rsid w:val="00BC595C"/>
    <w:rsid w:val="00BC6946"/>
    <w:rsid w:val="00BC69D3"/>
    <w:rsid w:val="00BC6C66"/>
    <w:rsid w:val="00BD69D2"/>
    <w:rsid w:val="00BE11BC"/>
    <w:rsid w:val="00BE1E3D"/>
    <w:rsid w:val="00BE5D83"/>
    <w:rsid w:val="00BE653D"/>
    <w:rsid w:val="00BE7A95"/>
    <w:rsid w:val="00BF147E"/>
    <w:rsid w:val="00BF2631"/>
    <w:rsid w:val="00BF3FC7"/>
    <w:rsid w:val="00BF4A4E"/>
    <w:rsid w:val="00C03622"/>
    <w:rsid w:val="00C03F73"/>
    <w:rsid w:val="00C045AF"/>
    <w:rsid w:val="00C1318C"/>
    <w:rsid w:val="00C14C3D"/>
    <w:rsid w:val="00C15422"/>
    <w:rsid w:val="00C15C4C"/>
    <w:rsid w:val="00C16EB5"/>
    <w:rsid w:val="00C16FC6"/>
    <w:rsid w:val="00C242D8"/>
    <w:rsid w:val="00C25BEE"/>
    <w:rsid w:val="00C31775"/>
    <w:rsid w:val="00C31CD4"/>
    <w:rsid w:val="00C31E37"/>
    <w:rsid w:val="00C3265C"/>
    <w:rsid w:val="00C330F2"/>
    <w:rsid w:val="00C34BC5"/>
    <w:rsid w:val="00C35247"/>
    <w:rsid w:val="00C425DE"/>
    <w:rsid w:val="00C4696F"/>
    <w:rsid w:val="00C528FF"/>
    <w:rsid w:val="00C55126"/>
    <w:rsid w:val="00C55885"/>
    <w:rsid w:val="00C56D41"/>
    <w:rsid w:val="00C57BA9"/>
    <w:rsid w:val="00C6083B"/>
    <w:rsid w:val="00C6476D"/>
    <w:rsid w:val="00C70165"/>
    <w:rsid w:val="00C71199"/>
    <w:rsid w:val="00C7143C"/>
    <w:rsid w:val="00C717A2"/>
    <w:rsid w:val="00C72774"/>
    <w:rsid w:val="00C734CC"/>
    <w:rsid w:val="00C762C1"/>
    <w:rsid w:val="00C8219B"/>
    <w:rsid w:val="00C831CD"/>
    <w:rsid w:val="00C83D12"/>
    <w:rsid w:val="00C83DF5"/>
    <w:rsid w:val="00C8623A"/>
    <w:rsid w:val="00C86B10"/>
    <w:rsid w:val="00C87229"/>
    <w:rsid w:val="00C87B5E"/>
    <w:rsid w:val="00C95BCE"/>
    <w:rsid w:val="00CA0A65"/>
    <w:rsid w:val="00CA4F99"/>
    <w:rsid w:val="00CA6948"/>
    <w:rsid w:val="00CB0B1A"/>
    <w:rsid w:val="00CB1350"/>
    <w:rsid w:val="00CB2A5B"/>
    <w:rsid w:val="00CB32D6"/>
    <w:rsid w:val="00CB4897"/>
    <w:rsid w:val="00CB5ABC"/>
    <w:rsid w:val="00CC3B5B"/>
    <w:rsid w:val="00CC5638"/>
    <w:rsid w:val="00CC5C0B"/>
    <w:rsid w:val="00CC7196"/>
    <w:rsid w:val="00CC76EC"/>
    <w:rsid w:val="00CD4054"/>
    <w:rsid w:val="00CD4C2B"/>
    <w:rsid w:val="00CD5101"/>
    <w:rsid w:val="00CD7285"/>
    <w:rsid w:val="00CE27CB"/>
    <w:rsid w:val="00CE29DE"/>
    <w:rsid w:val="00CE54D8"/>
    <w:rsid w:val="00CE60F8"/>
    <w:rsid w:val="00CF46DD"/>
    <w:rsid w:val="00CF4A83"/>
    <w:rsid w:val="00CF53E7"/>
    <w:rsid w:val="00CF634E"/>
    <w:rsid w:val="00D02672"/>
    <w:rsid w:val="00D056D7"/>
    <w:rsid w:val="00D07285"/>
    <w:rsid w:val="00D07B84"/>
    <w:rsid w:val="00D109F9"/>
    <w:rsid w:val="00D12A04"/>
    <w:rsid w:val="00D1386C"/>
    <w:rsid w:val="00D13A85"/>
    <w:rsid w:val="00D16671"/>
    <w:rsid w:val="00D200CF"/>
    <w:rsid w:val="00D2610A"/>
    <w:rsid w:val="00D2650E"/>
    <w:rsid w:val="00D31835"/>
    <w:rsid w:val="00D37A1E"/>
    <w:rsid w:val="00D425D5"/>
    <w:rsid w:val="00D466F6"/>
    <w:rsid w:val="00D57396"/>
    <w:rsid w:val="00D65A26"/>
    <w:rsid w:val="00D71033"/>
    <w:rsid w:val="00D715D0"/>
    <w:rsid w:val="00D71A4A"/>
    <w:rsid w:val="00D73332"/>
    <w:rsid w:val="00D73606"/>
    <w:rsid w:val="00D805B1"/>
    <w:rsid w:val="00D82BE5"/>
    <w:rsid w:val="00D83210"/>
    <w:rsid w:val="00D86331"/>
    <w:rsid w:val="00D86FC9"/>
    <w:rsid w:val="00D90084"/>
    <w:rsid w:val="00D9351B"/>
    <w:rsid w:val="00D93D78"/>
    <w:rsid w:val="00D94D6B"/>
    <w:rsid w:val="00D954BD"/>
    <w:rsid w:val="00D96099"/>
    <w:rsid w:val="00D96F2C"/>
    <w:rsid w:val="00DA0217"/>
    <w:rsid w:val="00DA05E3"/>
    <w:rsid w:val="00DA30FA"/>
    <w:rsid w:val="00DA36A5"/>
    <w:rsid w:val="00DA49E2"/>
    <w:rsid w:val="00DA502D"/>
    <w:rsid w:val="00DA5B6F"/>
    <w:rsid w:val="00DB33E7"/>
    <w:rsid w:val="00DB38AB"/>
    <w:rsid w:val="00DB47C4"/>
    <w:rsid w:val="00DC0449"/>
    <w:rsid w:val="00DC1642"/>
    <w:rsid w:val="00DC4151"/>
    <w:rsid w:val="00DC6B94"/>
    <w:rsid w:val="00DC6E81"/>
    <w:rsid w:val="00DD1BA7"/>
    <w:rsid w:val="00DD57B6"/>
    <w:rsid w:val="00DD5DAC"/>
    <w:rsid w:val="00DD5DFC"/>
    <w:rsid w:val="00DE1A9F"/>
    <w:rsid w:val="00DE48DD"/>
    <w:rsid w:val="00DE7807"/>
    <w:rsid w:val="00DE7AD4"/>
    <w:rsid w:val="00DF10C1"/>
    <w:rsid w:val="00DF1E2C"/>
    <w:rsid w:val="00DF6D90"/>
    <w:rsid w:val="00E04987"/>
    <w:rsid w:val="00E049A4"/>
    <w:rsid w:val="00E06DC3"/>
    <w:rsid w:val="00E13911"/>
    <w:rsid w:val="00E14E3A"/>
    <w:rsid w:val="00E16808"/>
    <w:rsid w:val="00E170CB"/>
    <w:rsid w:val="00E20A1C"/>
    <w:rsid w:val="00E216FB"/>
    <w:rsid w:val="00E22DA0"/>
    <w:rsid w:val="00E2314C"/>
    <w:rsid w:val="00E270EC"/>
    <w:rsid w:val="00E32FCE"/>
    <w:rsid w:val="00E34F1B"/>
    <w:rsid w:val="00E42454"/>
    <w:rsid w:val="00E43722"/>
    <w:rsid w:val="00E44E4B"/>
    <w:rsid w:val="00E501EA"/>
    <w:rsid w:val="00E55AED"/>
    <w:rsid w:val="00E5752E"/>
    <w:rsid w:val="00E633BF"/>
    <w:rsid w:val="00E64BE2"/>
    <w:rsid w:val="00E663F3"/>
    <w:rsid w:val="00E71EC6"/>
    <w:rsid w:val="00E723E0"/>
    <w:rsid w:val="00E727A8"/>
    <w:rsid w:val="00E81C4B"/>
    <w:rsid w:val="00E84422"/>
    <w:rsid w:val="00E84860"/>
    <w:rsid w:val="00E8732D"/>
    <w:rsid w:val="00E876C1"/>
    <w:rsid w:val="00E877AD"/>
    <w:rsid w:val="00E96849"/>
    <w:rsid w:val="00EA1E63"/>
    <w:rsid w:val="00EA27D5"/>
    <w:rsid w:val="00EB0DD9"/>
    <w:rsid w:val="00EB2DF0"/>
    <w:rsid w:val="00EB4867"/>
    <w:rsid w:val="00EB5AE6"/>
    <w:rsid w:val="00EC4BF4"/>
    <w:rsid w:val="00EC62F0"/>
    <w:rsid w:val="00ED3B31"/>
    <w:rsid w:val="00ED3CB9"/>
    <w:rsid w:val="00ED4A55"/>
    <w:rsid w:val="00EE016E"/>
    <w:rsid w:val="00EE0218"/>
    <w:rsid w:val="00EE20E1"/>
    <w:rsid w:val="00EE3254"/>
    <w:rsid w:val="00EE4DAD"/>
    <w:rsid w:val="00EE513E"/>
    <w:rsid w:val="00EE6899"/>
    <w:rsid w:val="00EE7699"/>
    <w:rsid w:val="00EF1B56"/>
    <w:rsid w:val="00EF1F3B"/>
    <w:rsid w:val="00EF3709"/>
    <w:rsid w:val="00EF4832"/>
    <w:rsid w:val="00EF60DD"/>
    <w:rsid w:val="00EF790D"/>
    <w:rsid w:val="00F05A4E"/>
    <w:rsid w:val="00F07864"/>
    <w:rsid w:val="00F14818"/>
    <w:rsid w:val="00F15BD8"/>
    <w:rsid w:val="00F15D1F"/>
    <w:rsid w:val="00F20A57"/>
    <w:rsid w:val="00F22845"/>
    <w:rsid w:val="00F24D5F"/>
    <w:rsid w:val="00F25260"/>
    <w:rsid w:val="00F25B6D"/>
    <w:rsid w:val="00F27446"/>
    <w:rsid w:val="00F27505"/>
    <w:rsid w:val="00F30926"/>
    <w:rsid w:val="00F327F2"/>
    <w:rsid w:val="00F3315A"/>
    <w:rsid w:val="00F351A3"/>
    <w:rsid w:val="00F365C4"/>
    <w:rsid w:val="00F37BCC"/>
    <w:rsid w:val="00F401E3"/>
    <w:rsid w:val="00F429DD"/>
    <w:rsid w:val="00F42DFD"/>
    <w:rsid w:val="00F50A86"/>
    <w:rsid w:val="00F51F32"/>
    <w:rsid w:val="00F528D7"/>
    <w:rsid w:val="00F536AB"/>
    <w:rsid w:val="00F53FDB"/>
    <w:rsid w:val="00F561BD"/>
    <w:rsid w:val="00F6187A"/>
    <w:rsid w:val="00F66B4C"/>
    <w:rsid w:val="00F66D50"/>
    <w:rsid w:val="00F6704E"/>
    <w:rsid w:val="00F717DE"/>
    <w:rsid w:val="00F720AF"/>
    <w:rsid w:val="00F7563E"/>
    <w:rsid w:val="00F7731A"/>
    <w:rsid w:val="00F80A78"/>
    <w:rsid w:val="00F83D73"/>
    <w:rsid w:val="00F9226F"/>
    <w:rsid w:val="00F958AA"/>
    <w:rsid w:val="00F968A6"/>
    <w:rsid w:val="00F96DC5"/>
    <w:rsid w:val="00F9732B"/>
    <w:rsid w:val="00F97AB0"/>
    <w:rsid w:val="00FA16DE"/>
    <w:rsid w:val="00FA1F63"/>
    <w:rsid w:val="00FA3DAE"/>
    <w:rsid w:val="00FB0D99"/>
    <w:rsid w:val="00FB3BC0"/>
    <w:rsid w:val="00FB71F4"/>
    <w:rsid w:val="00FB7A63"/>
    <w:rsid w:val="00FC1973"/>
    <w:rsid w:val="00FC41FD"/>
    <w:rsid w:val="00FC43B8"/>
    <w:rsid w:val="00FC4A86"/>
    <w:rsid w:val="00FC62FC"/>
    <w:rsid w:val="00FC6B88"/>
    <w:rsid w:val="00FD02A7"/>
    <w:rsid w:val="00FD400E"/>
    <w:rsid w:val="00FD58AE"/>
    <w:rsid w:val="00FE22A0"/>
    <w:rsid w:val="00FE7B9D"/>
    <w:rsid w:val="00FF2F84"/>
    <w:rsid w:val="00FF3C05"/>
    <w:rsid w:val="00FF50B3"/>
    <w:rsid w:val="00FF53FC"/>
    <w:rsid w:val="00FF5F77"/>
    <w:rsid w:val="187041D8"/>
    <w:rsid w:val="40BAFC38"/>
    <w:rsid w:val="6483415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958"/>
    <w:pPr>
      <w:spacing w:line="276" w:lineRule="auto"/>
    </w:pPr>
    <w:rPr>
      <w:rFonts w:ascii="Arial" w:hAnsi="Arial"/>
      <w:sz w:val="22"/>
      <w:szCs w:val="22"/>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5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styleId="UnresolvedMention">
    <w:name w:val="Unresolved Mention"/>
    <w:basedOn w:val="DefaultParagraphFont"/>
    <w:uiPriority w:val="99"/>
    <w:semiHidden/>
    <w:unhideWhenUsed/>
    <w:rsid w:val="007C59AC"/>
    <w:rPr>
      <w:color w:val="605E5C"/>
      <w:shd w:val="clear" w:color="auto" w:fill="E1DFDD"/>
    </w:rPr>
  </w:style>
  <w:style w:type="character" w:styleId="FollowedHyperlink">
    <w:name w:val="FollowedHyperlink"/>
    <w:basedOn w:val="DefaultParagraphFont"/>
    <w:uiPriority w:val="99"/>
    <w:semiHidden/>
    <w:unhideWhenUsed/>
    <w:rsid w:val="00F25260"/>
    <w:rPr>
      <w:color w:val="954F72" w:themeColor="followedHyperlink"/>
      <w:u w:val="single"/>
    </w:rPr>
  </w:style>
  <w:style w:type="paragraph" w:styleId="HTMLPreformatted">
    <w:name w:val="HTML Preformatted"/>
    <w:basedOn w:val="Normal"/>
    <w:link w:val="HTMLPreformattedChar"/>
    <w:uiPriority w:val="99"/>
    <w:unhideWhenUsed/>
    <w:rsid w:val="00083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PreformattedChar">
    <w:name w:val="HTML Preformatted Char"/>
    <w:basedOn w:val="DefaultParagraphFont"/>
    <w:link w:val="HTMLPreformatted"/>
    <w:uiPriority w:val="99"/>
    <w:rsid w:val="00083302"/>
    <w:rPr>
      <w:rFonts w:ascii="Courier New" w:eastAsia="Times New Roman" w:hAnsi="Courier New" w:cs="Courier New"/>
      <w:lang w:val="en-GB" w:eastAsia="ja-JP"/>
    </w:rPr>
  </w:style>
  <w:style w:type="character" w:customStyle="1" w:styleId="ListParagraphChar">
    <w:name w:val="List Paragraph Char"/>
    <w:basedOn w:val="DefaultParagraphFont"/>
    <w:link w:val="ListParagraph"/>
    <w:uiPriority w:val="34"/>
    <w:locked/>
    <w:rsid w:val="00030F79"/>
    <w:rPr>
      <w:rFonts w:ascii="Arial" w:hAnsi="Arial"/>
      <w:sz w:val="22"/>
      <w:szCs w:val="22"/>
    </w:rPr>
  </w:style>
  <w:style w:type="paragraph" w:styleId="ListBullet">
    <w:name w:val="List Bullet"/>
    <w:basedOn w:val="Normal"/>
    <w:uiPriority w:val="99"/>
    <w:unhideWhenUsed/>
    <w:rsid w:val="00030F79"/>
    <w:pPr>
      <w:numPr>
        <w:numId w:val="21"/>
      </w:numPr>
      <w:tabs>
        <w:tab w:val="clear" w:pos="360"/>
        <w:tab w:val="left" w:pos="425"/>
      </w:tabs>
      <w:spacing w:before="280" w:line="280" w:lineRule="exact"/>
      <w:ind w:left="0" w:firstLine="0"/>
    </w:pPr>
    <w:rPr>
      <w:rFonts w:ascii="Urbane Light" w:eastAsiaTheme="minorEastAsia" w:hAnsi="Urbane Light" w:cs="Times New Roman (Body CS)"/>
      <w:kern w:val="2"/>
      <w:szCs w:val="24"/>
      <w:lang w:val="en-SG"/>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085163">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kianewscenter.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kia.com" TargetMode="External"/><Relationship Id="rId2" Type="http://schemas.openxmlformats.org/officeDocument/2006/relationships/customXml" Target="../customXml/item2.xml"/><Relationship Id="rId16" Type="http://schemas.openxmlformats.org/officeDocument/2006/relationships/hyperlink" Target="https://youtu.be/GdrkS9LxN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ianewscenter.com/"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seohyeon.kim@kia.com" TargetMode="External"/><Relationship Id="rId1" Type="http://schemas.openxmlformats.org/officeDocument/2006/relationships/hyperlink" Target="mailto:seohyeon.kim@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e9719105290b4c6b9d3768c2c1ffeba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1695d2eb7ef0a33a8ca3dd6dbc8c944c"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2.xml><?xml version="1.0" encoding="utf-8"?>
<ds:datastoreItem xmlns:ds="http://schemas.openxmlformats.org/officeDocument/2006/customXml" ds:itemID="{6E6A1173-C84B-4592-8639-6DF48EB28DE9}">
  <ds:schemaRefs>
    <ds:schemaRef ds:uri="http://schemas.openxmlformats.org/officeDocument/2006/bibliography"/>
  </ds:schemaRefs>
</ds:datastoreItem>
</file>

<file path=customXml/itemProps3.xml><?xml version="1.0" encoding="utf-8"?>
<ds:datastoreItem xmlns:ds="http://schemas.openxmlformats.org/officeDocument/2006/customXml" ds:itemID="{5F4B80E9-BC9D-4732-81E7-C4D3F16738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B527A5-EC7D-4DC6-85F9-594B77D78F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2</Words>
  <Characters>3045</Characters>
  <Application>Microsoft Office Word</Application>
  <DocSecurity>0</DocSecurity>
  <Lines>66</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1-15T17:54:00Z</dcterms:created>
  <dcterms:modified xsi:type="dcterms:W3CDTF">2026-01-20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c92848c642b2869dd76f00b918351a205397e45f9ba06dc7e07a5565c840e39d</vt:lpwstr>
  </property>
  <property fmtid="{D5CDD505-2E9C-101B-9397-08002B2CF9AE}" pid="4" name="ContentTypeId">
    <vt:lpwstr>0x01010022B2F3E41F4EDC42B8E876B32C36C7A1</vt:lpwstr>
  </property>
  <property fmtid="{D5CDD505-2E9C-101B-9397-08002B2CF9AE}" pid="5" name="ClassificationContentMarkingFooterShapeIds">
    <vt:lpwstr>7ce2d44d,1f06f21d,73302751</vt:lpwstr>
  </property>
  <property fmtid="{D5CDD505-2E9C-101B-9397-08002B2CF9AE}" pid="6" name="ClassificationContentMarkingFooterFontProps">
    <vt:lpwstr>#000000,10,Aptos</vt:lpwstr>
  </property>
  <property fmtid="{D5CDD505-2E9C-101B-9397-08002B2CF9AE}" pid="7" name="ClassificationContentMarkingFooterText">
    <vt:lpwstr>본 문서는 현대자동차·기아의 정보자산으로 귀사와의 비밀유지계약 및 제반법률에 따라 법적 보호를 받습니다.</vt:lpwstr>
  </property>
  <property fmtid="{D5CDD505-2E9C-101B-9397-08002B2CF9AE}" pid="8" name="MSIP_Label_84883e49-c40c-4c70-af6e-4047d87bba49_Enabled">
    <vt:lpwstr>true</vt:lpwstr>
  </property>
  <property fmtid="{D5CDD505-2E9C-101B-9397-08002B2CF9AE}" pid="9" name="MSIP_Label_84883e49-c40c-4c70-af6e-4047d87bba49_SetDate">
    <vt:lpwstr>2025-11-07T06:43:29Z</vt:lpwstr>
  </property>
  <property fmtid="{D5CDD505-2E9C-101B-9397-08002B2CF9AE}" pid="10" name="MSIP_Label_84883e49-c40c-4c70-af6e-4047d87bba49_Method">
    <vt:lpwstr>Privileged</vt:lpwstr>
  </property>
  <property fmtid="{D5CDD505-2E9C-101B-9397-08002B2CF9AE}" pid="11" name="MSIP_Label_84883e49-c40c-4c70-af6e-4047d87bba49_Name">
    <vt:lpwstr>평문 (AnyUser)</vt:lpwstr>
  </property>
  <property fmtid="{D5CDD505-2E9C-101B-9397-08002B2CF9AE}" pid="12" name="MSIP_Label_84883e49-c40c-4c70-af6e-4047d87bba49_SiteId">
    <vt:lpwstr>f85ca5f1-aa23-4252-a83a-443d333b1fe7</vt:lpwstr>
  </property>
  <property fmtid="{D5CDD505-2E9C-101B-9397-08002B2CF9AE}" pid="13" name="MSIP_Label_84883e49-c40c-4c70-af6e-4047d87bba49_ActionId">
    <vt:lpwstr>9c706c47-89a6-4f90-95e4-6c14068fa9ab</vt:lpwstr>
  </property>
  <property fmtid="{D5CDD505-2E9C-101B-9397-08002B2CF9AE}" pid="14" name="MSIP_Label_84883e49-c40c-4c70-af6e-4047d87bba49_ContentBits">
    <vt:lpwstr>2</vt:lpwstr>
  </property>
  <property fmtid="{D5CDD505-2E9C-101B-9397-08002B2CF9AE}" pid="15" name="MSIP_Label_84883e49-c40c-4c70-af6e-4047d87bba49_Tag">
    <vt:lpwstr>10, 0, 1, 1</vt:lpwstr>
  </property>
</Properties>
</file>